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0F68C" w14:textId="0D73D1C1" w:rsidR="00D46801" w:rsidRPr="00674FC6" w:rsidRDefault="00D46801" w:rsidP="00D46801">
      <w:pPr>
        <w:pBdr>
          <w:bottom w:val="single" w:sz="6" w:space="6" w:color="E4E4E4"/>
        </w:pBdr>
        <w:spacing w:line="288" w:lineRule="atLeast"/>
        <w:outlineLvl w:val="0"/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</w:pPr>
      <w:r w:rsidRPr="00C411C4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Doktorat wdrożeniowy</w:t>
      </w:r>
      <w:r w:rsidRPr="00674FC6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 xml:space="preserve"> 202</w:t>
      </w:r>
      <w:r w:rsidR="00F86F46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2</w:t>
      </w:r>
    </w:p>
    <w:p w14:paraId="6F139BE9" w14:textId="0F6ABA51" w:rsidR="00875CB2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8"/>
        </w:rPr>
      </w:pPr>
      <w:r w:rsidRPr="00DF55FC">
        <w:rPr>
          <w:rFonts w:ascii="Arial Narrow" w:hAnsi="Arial Narrow" w:cs="Times New Roman"/>
          <w:b/>
          <w:sz w:val="28"/>
        </w:rPr>
        <w:t xml:space="preserve">Zgłoszenie </w:t>
      </w:r>
      <w:r w:rsidR="000866A7">
        <w:rPr>
          <w:rFonts w:ascii="Arial Narrow" w:hAnsi="Arial Narrow" w:cs="Times New Roman"/>
          <w:b/>
          <w:sz w:val="28"/>
        </w:rPr>
        <w:t xml:space="preserve">kandydata </w:t>
      </w:r>
      <w:r w:rsidRPr="00DF55FC">
        <w:rPr>
          <w:rFonts w:ascii="Arial Narrow" w:hAnsi="Arial Narrow" w:cs="Times New Roman"/>
          <w:b/>
          <w:sz w:val="28"/>
        </w:rPr>
        <w:t xml:space="preserve">do programu „Doktorat </w:t>
      </w:r>
      <w:proofErr w:type="gramStart"/>
      <w:r w:rsidRPr="00DF55FC">
        <w:rPr>
          <w:rFonts w:ascii="Arial Narrow" w:hAnsi="Arial Narrow" w:cs="Times New Roman"/>
          <w:b/>
          <w:sz w:val="28"/>
        </w:rPr>
        <w:t>wdrożeniowy”–</w:t>
      </w:r>
      <w:proofErr w:type="gramEnd"/>
      <w:r w:rsidRPr="00DF55FC">
        <w:rPr>
          <w:rFonts w:ascii="Arial Narrow" w:hAnsi="Arial Narrow" w:cs="Times New Roman"/>
          <w:b/>
          <w:sz w:val="28"/>
        </w:rPr>
        <w:t xml:space="preserve"> </w:t>
      </w:r>
      <w:r w:rsidR="00F86F46">
        <w:rPr>
          <w:rFonts w:ascii="Arial Narrow" w:hAnsi="Arial Narrow" w:cs="Times New Roman"/>
          <w:b/>
          <w:sz w:val="28"/>
        </w:rPr>
        <w:t xml:space="preserve">VI </w:t>
      </w:r>
      <w:r w:rsidRPr="00DF55FC">
        <w:rPr>
          <w:rFonts w:ascii="Arial Narrow" w:hAnsi="Arial Narrow" w:cs="Times New Roman"/>
          <w:b/>
          <w:sz w:val="28"/>
        </w:rPr>
        <w:t>edycja 202</w:t>
      </w:r>
      <w:r w:rsidR="00F86F46">
        <w:rPr>
          <w:rFonts w:ascii="Arial Narrow" w:hAnsi="Arial Narrow" w:cs="Times New Roman"/>
          <w:b/>
          <w:sz w:val="28"/>
        </w:rPr>
        <w:t>2</w:t>
      </w:r>
    </w:p>
    <w:p w14:paraId="215DE953" w14:textId="5664127C" w:rsidR="00425A69" w:rsidRPr="00DF55FC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4"/>
          <w:szCs w:val="24"/>
        </w:rPr>
      </w:pPr>
      <w:r w:rsidRPr="007573F7">
        <w:rPr>
          <w:rFonts w:ascii="Arial Narrow" w:hAnsi="Arial Narrow" w:cs="Times New Roman"/>
          <w:b/>
          <w:sz w:val="28"/>
          <w:szCs w:val="28"/>
        </w:rPr>
        <w:t xml:space="preserve">Szkoła Doktorska </w:t>
      </w:r>
      <w:r w:rsidR="006410B1">
        <w:rPr>
          <w:rFonts w:ascii="Arial Narrow" w:hAnsi="Arial Narrow" w:cs="Times New Roman"/>
          <w:b/>
          <w:sz w:val="28"/>
          <w:szCs w:val="28"/>
        </w:rPr>
        <w:t>Uniwersytetu Śląskiego</w:t>
      </w:r>
    </w:p>
    <w:p w14:paraId="2ACCCE53" w14:textId="77777777" w:rsidR="009C25AD" w:rsidRPr="00D71B12" w:rsidRDefault="00425A69" w:rsidP="00C86B29">
      <w:pPr>
        <w:pStyle w:val="Punkty"/>
        <w:spacing w:after="0"/>
        <w:rPr>
          <w:rFonts w:ascii="Arial Narrow" w:hAnsi="Arial Narrow"/>
        </w:rPr>
      </w:pPr>
      <w:r w:rsidRPr="00D71B12">
        <w:rPr>
          <w:rFonts w:ascii="Arial Narrow" w:hAnsi="Arial Narrow"/>
        </w:rPr>
        <w:t>Podstawowe dane</w:t>
      </w:r>
    </w:p>
    <w:tbl>
      <w:tblPr>
        <w:tblStyle w:val="Tabela-Siatka"/>
        <w:tblW w:w="8926" w:type="dxa"/>
        <w:tblLayout w:type="fixed"/>
        <w:tblLook w:val="04A0" w:firstRow="1" w:lastRow="0" w:firstColumn="1" w:lastColumn="0" w:noHBand="0" w:noVBand="1"/>
      </w:tblPr>
      <w:tblGrid>
        <w:gridCol w:w="1980"/>
        <w:gridCol w:w="3685"/>
        <w:gridCol w:w="3261"/>
      </w:tblGrid>
      <w:tr w:rsidR="00A47EE1" w:rsidRPr="00D71B12" w14:paraId="6A9CD12E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0E141056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 xml:space="preserve">Imię 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2C35FFA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Drugie imię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0C45BE29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azwisko</w:t>
            </w:r>
          </w:p>
        </w:tc>
      </w:tr>
      <w:tr w:rsidR="00A47EE1" w:rsidRPr="00D71B12" w14:paraId="4127977F" w14:textId="77777777" w:rsidTr="008366A9">
        <w:tc>
          <w:tcPr>
            <w:tcW w:w="1980" w:type="dxa"/>
          </w:tcPr>
          <w:p w14:paraId="1D11CAF3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4EA37BB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70CDA7C4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1CAA0251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A47EE1" w:rsidRPr="00D71B12" w14:paraId="3C9894C3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26EBB436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Rok urodzenia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B6D43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PESE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69C819F4" w14:textId="04AC92C2" w:rsidR="00A47EE1" w:rsidRPr="00D20528" w:rsidRDefault="008366A9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color w:val="FF0000"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umer telefonu</w:t>
            </w:r>
          </w:p>
        </w:tc>
      </w:tr>
      <w:tr w:rsidR="00A47EE1" w:rsidRPr="00D71B12" w14:paraId="2634874F" w14:textId="77777777" w:rsidTr="008366A9">
        <w:tc>
          <w:tcPr>
            <w:tcW w:w="1980" w:type="dxa"/>
          </w:tcPr>
          <w:p w14:paraId="448FBE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5990EC6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27C9CA97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036DCBEA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8366A9" w:rsidRPr="00D71B12" w14:paraId="11A572C1" w14:textId="77777777" w:rsidTr="007A0451">
        <w:tc>
          <w:tcPr>
            <w:tcW w:w="5665" w:type="dxa"/>
            <w:gridSpan w:val="2"/>
            <w:shd w:val="clear" w:color="auto" w:fill="BFBFBF" w:themeFill="background1" w:themeFillShade="BF"/>
          </w:tcPr>
          <w:p w14:paraId="17AD6DA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E-mai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7354A75C" w14:textId="49413E8D" w:rsidR="008366A9" w:rsidRPr="00D46801" w:rsidRDefault="008366A9" w:rsidP="00A47EE1">
            <w:pPr>
              <w:rPr>
                <w:rFonts w:ascii="Arial Narrow" w:hAnsi="Arial Narrow" w:cs="Times New Roman"/>
                <w:color w:val="000000" w:themeColor="text1"/>
              </w:rPr>
            </w:pPr>
            <w:r w:rsidRPr="00D46801">
              <w:rPr>
                <w:rFonts w:ascii="Arial Narrow" w:hAnsi="Arial Narrow" w:cs="Times New Roman"/>
                <w:b/>
                <w:bCs/>
                <w:color w:val="000000" w:themeColor="text1"/>
              </w:rPr>
              <w:t xml:space="preserve">Orzeczenie o niepełnosprawności </w:t>
            </w:r>
          </w:p>
        </w:tc>
      </w:tr>
      <w:tr w:rsidR="008366A9" w:rsidRPr="00D71B12" w14:paraId="15339336" w14:textId="77777777" w:rsidTr="002935CC">
        <w:tc>
          <w:tcPr>
            <w:tcW w:w="5665" w:type="dxa"/>
            <w:gridSpan w:val="2"/>
          </w:tcPr>
          <w:p w14:paraId="365CA6F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5F387D80" w14:textId="1D559427" w:rsidR="008366A9" w:rsidRPr="00D71B12" w:rsidRDefault="00B80E60" w:rsidP="00D71B12">
            <w:pPr>
              <w:jc w:val="center"/>
              <w:rPr>
                <w:rFonts w:ascii="Arial Narrow" w:hAnsi="Arial Narrow" w:cs="Times New Roman"/>
                <w:b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1"/>
            </w:r>
          </w:p>
        </w:tc>
      </w:tr>
      <w:tr w:rsidR="005F1A1C" w:rsidRPr="00D71B12" w14:paraId="6D21BBC2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6A32DD2" w14:textId="39323E94" w:rsidR="005F1A1C" w:rsidRPr="00D20528" w:rsidRDefault="00425A69" w:rsidP="00A47EE1">
            <w:pPr>
              <w:rPr>
                <w:rFonts w:ascii="Arial Narrow" w:hAnsi="Arial Narrow" w:cs="Times New Roman"/>
                <w:i/>
                <w:color w:val="FF0000"/>
              </w:rPr>
            </w:pPr>
            <w:r w:rsidRPr="00D46801">
              <w:rPr>
                <w:rFonts w:ascii="Arial Narrow" w:hAnsi="Arial Narrow"/>
                <w:b/>
                <w:color w:val="000000" w:themeColor="text1"/>
              </w:rPr>
              <w:t>Uzyskanie tytułu zawodowego magistra, magistra inżyniera lub równorzędnego</w:t>
            </w:r>
            <w:r w:rsidRPr="00D46801">
              <w:rPr>
                <w:rFonts w:ascii="Arial Narrow" w:hAnsi="Arial Narrow"/>
                <w:b/>
                <w:color w:val="000000" w:themeColor="text1"/>
              </w:rPr>
              <w:br/>
            </w:r>
            <w:r w:rsidRPr="00D46801">
              <w:rPr>
                <w:rFonts w:ascii="Arial Narrow" w:hAnsi="Arial Narrow"/>
                <w:color w:val="000000" w:themeColor="text1"/>
              </w:rPr>
              <w:t>(nazwa uczelni, wydział, kierunek, specjalność, rok</w:t>
            </w:r>
            <w:r w:rsidR="00AE282A" w:rsidRPr="00D46801">
              <w:rPr>
                <w:rFonts w:ascii="Arial Narrow" w:hAnsi="Arial Narrow"/>
                <w:color w:val="000000" w:themeColor="text1"/>
              </w:rPr>
              <w:t>, tytuł zawodowy</w:t>
            </w:r>
            <w:r w:rsidRPr="00D46801">
              <w:rPr>
                <w:rFonts w:ascii="Arial Narrow" w:hAnsi="Arial Narrow"/>
                <w:color w:val="000000" w:themeColor="text1"/>
              </w:rPr>
              <w:t>)</w:t>
            </w:r>
          </w:p>
        </w:tc>
      </w:tr>
      <w:tr w:rsidR="00425A69" w:rsidRPr="00D71B12" w14:paraId="28313206" w14:textId="77777777" w:rsidTr="00F23374">
        <w:tc>
          <w:tcPr>
            <w:tcW w:w="8926" w:type="dxa"/>
            <w:gridSpan w:val="3"/>
          </w:tcPr>
          <w:p w14:paraId="422D0606" w14:textId="77777777" w:rsidR="00425A69" w:rsidRPr="00D46801" w:rsidRDefault="00425A69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  <w:p w14:paraId="544CFA75" w14:textId="77777777" w:rsidR="00F23374" w:rsidRPr="00D46801" w:rsidRDefault="00F23374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</w:tc>
      </w:tr>
      <w:tr w:rsidR="00425A69" w:rsidRPr="00D71B12" w14:paraId="631EBCDE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770F2C9" w14:textId="1272D1CC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C624A7">
              <w:rPr>
                <w:rFonts w:ascii="Arial Narrow" w:hAnsi="Arial Narrow"/>
                <w:b/>
              </w:rPr>
              <w:t>D</w:t>
            </w:r>
            <w:r w:rsidR="00F23374" w:rsidRPr="00C624A7">
              <w:rPr>
                <w:rFonts w:ascii="Arial Narrow" w:hAnsi="Arial Narrow"/>
                <w:b/>
              </w:rPr>
              <w:t>ziedzina</w:t>
            </w:r>
            <w:r w:rsidR="00263F21" w:rsidRPr="00C624A7">
              <w:rPr>
                <w:rFonts w:ascii="Arial Narrow" w:hAnsi="Arial Narrow"/>
                <w:b/>
              </w:rPr>
              <w:t xml:space="preserve"> nauki</w:t>
            </w:r>
            <w:r w:rsidR="00F23374" w:rsidRPr="00C624A7">
              <w:rPr>
                <w:rFonts w:ascii="Arial Narrow" w:hAnsi="Arial Narrow"/>
                <w:b/>
              </w:rPr>
              <w:t>/d</w:t>
            </w:r>
            <w:r w:rsidRPr="00C624A7">
              <w:rPr>
                <w:rFonts w:ascii="Arial Narrow" w:hAnsi="Arial Narrow"/>
                <w:b/>
              </w:rPr>
              <w:t>yscyplina naukowa</w:t>
            </w:r>
            <w:r w:rsidR="00BC46B4" w:rsidRPr="00C624A7">
              <w:rPr>
                <w:rFonts w:ascii="Arial Narrow" w:hAnsi="Arial Narrow"/>
                <w:b/>
              </w:rPr>
              <w:t xml:space="preserve"> albo dziedzina sztuki i dyscyplina artystyczna</w:t>
            </w:r>
            <w:r w:rsidRPr="00C624A7">
              <w:rPr>
                <w:rFonts w:ascii="Arial Narrow" w:hAnsi="Arial Narrow"/>
                <w:b/>
              </w:rPr>
              <w:t xml:space="preserve">, </w:t>
            </w:r>
            <w:r w:rsidR="00BC46B4" w:rsidRPr="00C624A7">
              <w:rPr>
                <w:rFonts w:ascii="Arial Narrow" w:hAnsi="Arial Narrow"/>
                <w:b/>
              </w:rPr>
              <w:t xml:space="preserve">której dotyczy projekt </w:t>
            </w:r>
            <w:r w:rsidR="0052204C" w:rsidRPr="00C624A7">
              <w:rPr>
                <w:rFonts w:ascii="Arial Narrow" w:eastAsia="TimesNewRomanPSMT_PDF_Subset" w:hAnsi="Arial Narrow"/>
              </w:rPr>
              <w:t xml:space="preserve">np.: </w:t>
            </w:r>
            <w:r w:rsidR="006410B1" w:rsidRPr="00C624A7">
              <w:rPr>
                <w:rFonts w:ascii="Arial Narrow" w:eastAsia="TimesNewRomanPSMT_PDF_Subset" w:hAnsi="Arial Narrow"/>
              </w:rPr>
              <w:t>nauki o Ziemi i środowisku/nauki ścisłe i przyrodnicze</w:t>
            </w:r>
          </w:p>
        </w:tc>
      </w:tr>
      <w:tr w:rsidR="00425A69" w:rsidRPr="00D71B12" w14:paraId="2A34B319" w14:textId="77777777" w:rsidTr="00F23374">
        <w:tc>
          <w:tcPr>
            <w:tcW w:w="8926" w:type="dxa"/>
            <w:gridSpan w:val="3"/>
          </w:tcPr>
          <w:p w14:paraId="2D40852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1F41610B" w14:textId="77777777" w:rsidR="00F23374" w:rsidRPr="00D71B12" w:rsidRDefault="00F23374" w:rsidP="00D71B12">
            <w:pPr>
              <w:pStyle w:val="Komentarz"/>
              <w:ind w:left="0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A8F091C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42C7803A" w14:textId="26DA522F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P</w:t>
            </w:r>
            <w:r w:rsidR="005E1E1F" w:rsidRPr="00D71B12">
              <w:rPr>
                <w:rFonts w:ascii="Arial Narrow" w:hAnsi="Arial Narrow"/>
                <w:b/>
              </w:rPr>
              <w:t>lanowana tematyka</w:t>
            </w:r>
            <w:r w:rsidRPr="00D71B12">
              <w:rPr>
                <w:rFonts w:ascii="Arial Narrow" w:hAnsi="Arial Narrow"/>
                <w:b/>
              </w:rPr>
              <w:t xml:space="preserve"> rozprawy doktorskiej w ramach doktoratu wdrożeniowego</w:t>
            </w:r>
            <w:r w:rsidR="00D20528">
              <w:rPr>
                <w:rFonts w:ascii="Arial Narrow" w:hAnsi="Arial Narrow"/>
                <w:b/>
              </w:rPr>
              <w:br/>
            </w:r>
            <w:r w:rsidR="00E34194" w:rsidRPr="00D71B12">
              <w:rPr>
                <w:rFonts w:ascii="Arial Narrow" w:hAnsi="Arial Narrow"/>
              </w:rPr>
              <w:t>(roboczy temat rozprawy)</w:t>
            </w:r>
          </w:p>
        </w:tc>
      </w:tr>
      <w:tr w:rsidR="00425A69" w:rsidRPr="00D71B12" w14:paraId="1667B507" w14:textId="77777777" w:rsidTr="00F23374">
        <w:tc>
          <w:tcPr>
            <w:tcW w:w="8926" w:type="dxa"/>
            <w:gridSpan w:val="3"/>
          </w:tcPr>
          <w:p w14:paraId="5C5D616B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056F3598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F23374" w:rsidRPr="00D71B12" w14:paraId="302C855D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239898D9" w14:textId="4FE55603" w:rsidR="00F23374" w:rsidRPr="00D71B12" w:rsidRDefault="00F23374" w:rsidP="00425A69">
            <w:pPr>
              <w:rPr>
                <w:rFonts w:ascii="Arial Narrow" w:hAnsi="Arial Narrow" w:cs="Times New Roman"/>
                <w:b/>
              </w:rPr>
            </w:pPr>
            <w:r w:rsidRPr="00C624A7">
              <w:rPr>
                <w:rFonts w:ascii="Arial Narrow" w:hAnsi="Arial Narrow" w:cs="Times New Roman"/>
                <w:b/>
              </w:rPr>
              <w:t>Słowa kluczowe</w:t>
            </w:r>
            <w:r w:rsidR="00D20528" w:rsidRPr="00C624A7">
              <w:rPr>
                <w:rFonts w:ascii="Arial Narrow" w:hAnsi="Arial Narrow" w:cs="Times New Roman"/>
                <w:b/>
              </w:rPr>
              <w:br/>
            </w:r>
            <w:r w:rsidR="00D71B12" w:rsidRPr="00C624A7">
              <w:rPr>
                <w:rFonts w:ascii="Arial Narrow" w:eastAsia="TimesNewRomanPSMT_PDF_Subset" w:hAnsi="Arial Narrow"/>
              </w:rPr>
              <w:t>(</w:t>
            </w:r>
            <w:r w:rsidR="00B71819" w:rsidRPr="00C624A7">
              <w:rPr>
                <w:rFonts w:ascii="Arial Narrow" w:eastAsia="TimesNewRomanPSMT_PDF_Subset" w:hAnsi="Arial Narrow"/>
              </w:rPr>
              <w:t>do 7</w:t>
            </w:r>
            <w:r w:rsidR="00D71B12" w:rsidRPr="00C624A7">
              <w:rPr>
                <w:rFonts w:ascii="Arial Narrow" w:eastAsia="TimesNewRomanPSMT_PDF_Subset" w:hAnsi="Arial Narrow"/>
              </w:rPr>
              <w:t xml:space="preserve"> s</w:t>
            </w:r>
            <w:r w:rsidR="00D71B12" w:rsidRPr="00C624A7">
              <w:rPr>
                <w:rFonts w:ascii="Arial Narrow" w:hAnsi="Arial Narrow"/>
              </w:rPr>
              <w:t>ł</w:t>
            </w:r>
            <w:r w:rsidR="00D71B12" w:rsidRPr="00C624A7">
              <w:rPr>
                <w:rFonts w:ascii="Arial Narrow" w:eastAsia="TimesNewRomanPSMT_PDF_Subset" w:hAnsi="Arial Narrow"/>
              </w:rPr>
              <w:t>ów kluczowych)</w:t>
            </w:r>
          </w:p>
        </w:tc>
      </w:tr>
      <w:tr w:rsidR="00F23374" w:rsidRPr="00D71B12" w14:paraId="62AA2E1E" w14:textId="77777777" w:rsidTr="00F23374">
        <w:tc>
          <w:tcPr>
            <w:tcW w:w="8926" w:type="dxa"/>
            <w:gridSpan w:val="3"/>
          </w:tcPr>
          <w:p w14:paraId="37051408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  <w:p w14:paraId="58DE492D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5EB62D9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42795C2" w14:textId="64883C07" w:rsidR="00D20528" w:rsidRDefault="00425A69" w:rsidP="00425A69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Tytuł/ stopień, imię i nazwisko</w:t>
            </w:r>
            <w:r w:rsidRPr="00AE282A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7B7203" w:rsidRPr="00AE282A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 xml:space="preserve">promotora z </w:t>
            </w:r>
            <w:r w:rsidR="006410B1">
              <w:rPr>
                <w:rFonts w:ascii="Arial Narrow" w:hAnsi="Arial Narrow"/>
                <w:b/>
              </w:rPr>
              <w:t>Uniwersytetu Śląski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2"/>
            </w:r>
            <w:r w:rsidR="00744BA2">
              <w:rPr>
                <w:rFonts w:ascii="Arial Narrow" w:hAnsi="Arial Narrow"/>
                <w:b/>
              </w:rPr>
              <w:t xml:space="preserve"> </w:t>
            </w:r>
          </w:p>
          <w:p w14:paraId="35B82EE2" w14:textId="119E48DC" w:rsidR="00425A69" w:rsidRPr="00D71B12" w:rsidRDefault="00D71B12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eastAsia="TimesNewRomanPSMT_PDF_Subset" w:hAnsi="Arial Narrow"/>
              </w:rPr>
              <w:t>(wydział, jednostka organizacyjna (instytut/zakład)</w:t>
            </w:r>
            <w:r w:rsidR="0043529D">
              <w:rPr>
                <w:rFonts w:ascii="Arial Narrow" w:eastAsia="TimesNewRomanPSMT_PDF_Subset" w:hAnsi="Arial Narrow"/>
              </w:rPr>
              <w:t>, adres mailowy</w:t>
            </w:r>
            <w:r w:rsidRPr="00D71B12">
              <w:rPr>
                <w:rFonts w:ascii="Arial Narrow" w:eastAsia="TimesNewRomanPSMT_PDF_Subset" w:hAnsi="Arial Narrow"/>
              </w:rPr>
              <w:t>)</w:t>
            </w:r>
          </w:p>
        </w:tc>
      </w:tr>
      <w:tr w:rsidR="00425A69" w:rsidRPr="00D71B12" w14:paraId="13350B0B" w14:textId="77777777" w:rsidTr="00F23374">
        <w:tc>
          <w:tcPr>
            <w:tcW w:w="8926" w:type="dxa"/>
            <w:gridSpan w:val="3"/>
          </w:tcPr>
          <w:p w14:paraId="623C1B5C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36F2946E" w14:textId="77777777" w:rsidR="00F23374" w:rsidRPr="00D71B12" w:rsidRDefault="00F23374" w:rsidP="002E5F72">
            <w:pPr>
              <w:pStyle w:val="Komentarz"/>
              <w:ind w:left="425"/>
              <w:rPr>
                <w:rFonts w:ascii="Arial Narrow" w:eastAsia="TimesNewRomanPSMT_PDF_Subset" w:hAnsi="Arial Narrow"/>
                <w:i w:val="0"/>
                <w:sz w:val="22"/>
              </w:rPr>
            </w:pPr>
          </w:p>
        </w:tc>
      </w:tr>
      <w:tr w:rsidR="00425A69" w:rsidRPr="00D71B12" w14:paraId="0355AB60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4F5589E" w14:textId="77F3B801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Stopień/ tytuł zawodowy, imię i nazwisko</w:t>
            </w:r>
            <w:r w:rsidRPr="00C86B29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3D0DB7" w:rsidRPr="00C86B29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>opiekuna pomocnicz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3"/>
            </w:r>
          </w:p>
        </w:tc>
      </w:tr>
      <w:tr w:rsidR="00425A69" w:rsidRPr="00D71B12" w14:paraId="041BE73A" w14:textId="77777777" w:rsidTr="00F23374">
        <w:tc>
          <w:tcPr>
            <w:tcW w:w="8926" w:type="dxa"/>
            <w:gridSpan w:val="3"/>
          </w:tcPr>
          <w:p w14:paraId="089C2CA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6A6A1E5E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425A69" w:rsidRPr="00D71B12" w14:paraId="48B17C5F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3D823ED6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Czy temat badań dotyczy wykorzystania sztucznej inteligencji w procesach technologicznych lub społecznych,</w:t>
            </w:r>
            <w:r w:rsidR="00744BA2">
              <w:rPr>
                <w:rFonts w:ascii="Arial Narrow" w:hAnsi="Arial Narrow"/>
                <w:b/>
              </w:rPr>
              <w:t xml:space="preserve"> </w:t>
            </w:r>
            <w:r w:rsidRPr="00D71B12">
              <w:rPr>
                <w:rFonts w:ascii="Arial Narrow" w:hAnsi="Arial Narrow"/>
                <w:b/>
              </w:rPr>
              <w:t xml:space="preserve">w tym związanych z </w:t>
            </w:r>
            <w:proofErr w:type="spellStart"/>
            <w:r w:rsidRPr="00D71B12">
              <w:rPr>
                <w:rFonts w:ascii="Arial Narrow" w:hAnsi="Arial Narrow"/>
                <w:b/>
              </w:rPr>
              <w:t>cyberbezpieczeństwem</w:t>
            </w:r>
            <w:proofErr w:type="spellEnd"/>
          </w:p>
        </w:tc>
      </w:tr>
      <w:tr w:rsidR="00425A69" w:rsidRPr="00D71B12" w14:paraId="18C84C1F" w14:textId="77777777" w:rsidTr="00F23374">
        <w:tc>
          <w:tcPr>
            <w:tcW w:w="8926" w:type="dxa"/>
            <w:gridSpan w:val="3"/>
          </w:tcPr>
          <w:p w14:paraId="5BFD202D" w14:textId="77777777" w:rsidR="00425A69" w:rsidRPr="00D71B12" w:rsidRDefault="00425A69" w:rsidP="00425A69">
            <w:pPr>
              <w:jc w:val="center"/>
              <w:rPr>
                <w:rFonts w:ascii="Arial Narrow" w:hAnsi="Arial Narrow"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4"/>
            </w:r>
          </w:p>
        </w:tc>
      </w:tr>
      <w:tr w:rsidR="00425A69" w:rsidRPr="00DF55FC" w14:paraId="0D7E217B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571CF8B5" w14:textId="77777777" w:rsidR="00425A69" w:rsidRPr="00D71B12" w:rsidRDefault="00425A69" w:rsidP="00D71B12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Dotychczasowe wyniki lub osiągnięcia związane z planowaną tematyką badawczą</w:t>
            </w:r>
            <w:r w:rsidRPr="00D71B12">
              <w:rPr>
                <w:rStyle w:val="Odwoanieprzypisudolnego"/>
                <w:rFonts w:ascii="Arial Narrow" w:hAnsi="Arial Narrow"/>
                <w:b/>
              </w:rPr>
              <w:footnoteReference w:id="5"/>
            </w:r>
            <w:r w:rsidRPr="00D71B12">
              <w:rPr>
                <w:rFonts w:ascii="Arial Narrow" w:hAnsi="Arial Narrow"/>
                <w:b/>
              </w:rPr>
              <w:t xml:space="preserve"> </w:t>
            </w:r>
            <w:r w:rsidRPr="000866A7">
              <w:rPr>
                <w:rFonts w:ascii="Arial Narrow" w:hAnsi="Arial Narrow"/>
              </w:rPr>
              <w:t>(publikacje, patenty, wdrożenia)</w:t>
            </w:r>
          </w:p>
        </w:tc>
      </w:tr>
      <w:tr w:rsidR="00425A69" w:rsidRPr="00DF55FC" w14:paraId="72DCBE8D" w14:textId="77777777" w:rsidTr="00F23374">
        <w:tc>
          <w:tcPr>
            <w:tcW w:w="8926" w:type="dxa"/>
            <w:gridSpan w:val="3"/>
          </w:tcPr>
          <w:p w14:paraId="3AD72A79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6B854609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425A69" w:rsidRPr="00DF55FC" w14:paraId="71FD46F6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9872E05" w14:textId="77777777" w:rsidR="00425A69" w:rsidRPr="00D71B12" w:rsidRDefault="00425A69" w:rsidP="00425A69">
            <w:pPr>
              <w:spacing w:before="40" w:after="40"/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Informacje dodatkowe</w:t>
            </w:r>
          </w:p>
        </w:tc>
      </w:tr>
      <w:tr w:rsidR="00425A69" w:rsidRPr="00DF55FC" w14:paraId="7F447219" w14:textId="77777777" w:rsidTr="00F23374">
        <w:tc>
          <w:tcPr>
            <w:tcW w:w="8926" w:type="dxa"/>
            <w:gridSpan w:val="3"/>
          </w:tcPr>
          <w:p w14:paraId="1C9840B5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17F7249E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</w:tbl>
    <w:p w14:paraId="7FDA2BD4" w14:textId="4C5EFDE0" w:rsidR="00EF1DE7" w:rsidRPr="00DF55FC" w:rsidRDefault="00EF1DE7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Czas kształcenia w </w:t>
      </w:r>
      <w:r w:rsidR="00263F21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>zkol</w:t>
      </w:r>
      <w:r w:rsidR="00510522" w:rsidRPr="00DF55FC">
        <w:rPr>
          <w:rFonts w:ascii="Arial Narrow" w:hAnsi="Arial Narrow"/>
        </w:rPr>
        <w:t xml:space="preserve">e </w:t>
      </w:r>
      <w:r w:rsidR="00263F21">
        <w:rPr>
          <w:rFonts w:ascii="Arial Narrow" w:hAnsi="Arial Narrow"/>
        </w:rPr>
        <w:t>D</w:t>
      </w:r>
      <w:r w:rsidR="00510522" w:rsidRPr="00DF55FC">
        <w:rPr>
          <w:rFonts w:ascii="Arial Narrow" w:hAnsi="Arial Narrow"/>
        </w:rPr>
        <w:t xml:space="preserve">oktorskiej </w:t>
      </w:r>
      <w:r w:rsidR="00056B41">
        <w:rPr>
          <w:rFonts w:ascii="Arial Narrow" w:hAnsi="Arial Narrow"/>
        </w:rPr>
        <w:t>Uniwersytetu Śląskiego</w:t>
      </w:r>
      <w:r w:rsidR="00A54076">
        <w:rPr>
          <w:rFonts w:ascii="Arial Narrow" w:hAnsi="Arial Narrow"/>
        </w:rPr>
        <w:t xml:space="preserve"> </w:t>
      </w:r>
      <w:r w:rsidR="00510522" w:rsidRPr="00DF55FC">
        <w:rPr>
          <w:rFonts w:ascii="Arial Narrow" w:hAnsi="Arial Narrow"/>
        </w:rPr>
        <w:t>w ramach programu</w:t>
      </w:r>
      <w:r w:rsidR="00A54076">
        <w:rPr>
          <w:rFonts w:ascii="Arial Narrow" w:hAnsi="Arial Narrow"/>
        </w:rPr>
        <w:t>:</w:t>
      </w:r>
    </w:p>
    <w:p w14:paraId="286DCC6C" w14:textId="1B305407" w:rsidR="00CB0512" w:rsidRPr="00A54076" w:rsidRDefault="00A54076" w:rsidP="00A54076">
      <w:pPr>
        <w:pStyle w:val="Akapitzlist"/>
        <w:rPr>
          <w:rFonts w:ascii="Arial Narrow" w:eastAsia="TimesNewRomanPSMT_PDF_Subset" w:hAnsi="Arial Narrow"/>
          <w:color w:val="000000" w:themeColor="text1"/>
        </w:rPr>
      </w:pPr>
      <w:r>
        <w:rPr>
          <w:rFonts w:ascii="Arial Narrow" w:eastAsia="TimesNewRomanPSMT_PDF_Subset" w:hAnsi="Arial Narrow"/>
          <w:color w:val="000000" w:themeColor="text1"/>
        </w:rPr>
        <w:t>l</w:t>
      </w:r>
      <w:r w:rsidR="00EF1DE7" w:rsidRPr="001A4940">
        <w:rPr>
          <w:rFonts w:ascii="Arial Narrow" w:eastAsia="TimesNewRomanPSMT_PDF_Subset" w:hAnsi="Arial Narrow"/>
          <w:color w:val="000000" w:themeColor="text1"/>
        </w:rPr>
        <w:t>iczba lat: 4</w:t>
      </w:r>
      <w:r>
        <w:rPr>
          <w:rFonts w:ascii="Arial Narrow" w:eastAsia="TimesNewRomanPSMT_PDF_Subset" w:hAnsi="Arial Narrow"/>
          <w:color w:val="000000" w:themeColor="text1"/>
        </w:rPr>
        <w:t>; l</w:t>
      </w:r>
      <w:r w:rsidR="00EF1DE7" w:rsidRPr="00A54076">
        <w:rPr>
          <w:rFonts w:ascii="Arial Narrow" w:eastAsia="TimesNewRomanPSMT_PDF_Subset" w:hAnsi="Arial Narrow"/>
          <w:color w:val="000000" w:themeColor="text1"/>
        </w:rPr>
        <w:t xml:space="preserve">iczba semestrów: </w:t>
      </w:r>
      <w:r w:rsidR="008366A9" w:rsidRPr="00A54076">
        <w:rPr>
          <w:rFonts w:ascii="Arial Narrow" w:eastAsia="TimesNewRomanPSMT_PDF_Subset" w:hAnsi="Arial Narrow"/>
          <w:color w:val="000000" w:themeColor="text1"/>
        </w:rPr>
        <w:t>8</w:t>
      </w:r>
      <w:r>
        <w:rPr>
          <w:rFonts w:ascii="Arial Narrow" w:eastAsia="TimesNewRomanPSMT_PDF_Subset" w:hAnsi="Arial Narrow"/>
          <w:color w:val="000000" w:themeColor="text1"/>
        </w:rPr>
        <w:t xml:space="preserve">; kształcenie odbywa się w języku </w:t>
      </w:r>
      <w:r w:rsidR="00056B41">
        <w:rPr>
          <w:rFonts w:ascii="Arial Narrow" w:eastAsia="TimesNewRomanPSMT_PDF_Subset" w:hAnsi="Arial Narrow"/>
          <w:color w:val="000000" w:themeColor="text1"/>
        </w:rPr>
        <w:t xml:space="preserve">polskim oraz języku </w:t>
      </w:r>
      <w:r>
        <w:rPr>
          <w:rFonts w:ascii="Arial Narrow" w:eastAsia="TimesNewRomanPSMT_PDF_Subset" w:hAnsi="Arial Narrow"/>
          <w:color w:val="000000" w:themeColor="text1"/>
        </w:rPr>
        <w:t>angielskim.</w:t>
      </w:r>
    </w:p>
    <w:p w14:paraId="4C643D5A" w14:textId="77777777" w:rsidR="00C624A7" w:rsidRPr="00C624A7" w:rsidRDefault="00710CDA" w:rsidP="00A332FB">
      <w:pPr>
        <w:pStyle w:val="Punkty"/>
        <w:rPr>
          <w:rFonts w:ascii="Arial Narrow" w:hAnsi="Arial Narrow"/>
          <w:color w:val="000000" w:themeColor="text1"/>
          <w:sz w:val="20"/>
          <w:szCs w:val="20"/>
        </w:rPr>
      </w:pPr>
      <w:r w:rsidRPr="00C624A7">
        <w:rPr>
          <w:rFonts w:ascii="Arial Narrow" w:hAnsi="Arial Narrow"/>
          <w:color w:val="000000" w:themeColor="text1"/>
        </w:rPr>
        <w:t>Wstępny h</w:t>
      </w:r>
      <w:r w:rsidR="00AE282A" w:rsidRPr="00C624A7">
        <w:rPr>
          <w:rFonts w:ascii="Arial Narrow" w:hAnsi="Arial Narrow"/>
          <w:color w:val="000000" w:themeColor="text1"/>
        </w:rPr>
        <w:t xml:space="preserve">armonogram realizacji </w:t>
      </w:r>
      <w:r w:rsidRPr="00C624A7">
        <w:rPr>
          <w:rFonts w:ascii="Arial Narrow" w:hAnsi="Arial Narrow"/>
          <w:color w:val="000000" w:themeColor="text1"/>
        </w:rPr>
        <w:t>prac</w:t>
      </w:r>
      <w:r w:rsidR="000866A7" w:rsidRPr="00C624A7">
        <w:rPr>
          <w:rFonts w:ascii="Arial Narrow" w:hAnsi="Arial Narrow"/>
          <w:b w:val="0"/>
          <w:color w:val="000000" w:themeColor="text1"/>
        </w:rPr>
        <w:t xml:space="preserve"> </w:t>
      </w:r>
      <w:r w:rsidRPr="00C624A7">
        <w:rPr>
          <w:rFonts w:ascii="Arial Narrow" w:hAnsi="Arial Narrow"/>
          <w:b w:val="0"/>
          <w:color w:val="000000" w:themeColor="text1"/>
        </w:rPr>
        <w:t>(do 300 znaków w każdej pozycji)</w:t>
      </w:r>
      <w:r w:rsidR="0005515E" w:rsidRPr="00C624A7">
        <w:rPr>
          <w:rFonts w:ascii="Arial Narrow" w:hAnsi="Arial Narrow"/>
          <w:b w:val="0"/>
          <w:color w:val="000000" w:themeColor="text1"/>
        </w:rPr>
        <w:t xml:space="preserve"> </w:t>
      </w:r>
    </w:p>
    <w:p w14:paraId="46223C75" w14:textId="09097F45" w:rsidR="00AE282A" w:rsidRPr="00C624A7" w:rsidRDefault="0005515E" w:rsidP="00C624A7">
      <w:pPr>
        <w:pStyle w:val="Punkty"/>
        <w:numPr>
          <w:ilvl w:val="0"/>
          <w:numId w:val="0"/>
        </w:numPr>
        <w:ind w:left="425"/>
        <w:rPr>
          <w:rFonts w:ascii="Arial Narrow" w:hAnsi="Arial Narrow"/>
          <w:color w:val="000000" w:themeColor="text1"/>
          <w:sz w:val="20"/>
          <w:szCs w:val="20"/>
        </w:rPr>
      </w:pPr>
      <w:r w:rsidRPr="00C624A7">
        <w:rPr>
          <w:rFonts w:ascii="Arial Narrow" w:hAnsi="Arial Narrow"/>
          <w:b w:val="0"/>
          <w:color w:val="000000" w:themeColor="text1"/>
        </w:rPr>
        <w:t>(wersja właściwa zgłaszana po I roku)</w:t>
      </w:r>
    </w:p>
    <w:tbl>
      <w:tblPr>
        <w:tblStyle w:val="Tabela-Siatka"/>
        <w:tblpPr w:leftFromText="141" w:rightFromText="141" w:vertAnchor="text" w:horzAnchor="margin" w:tblpY="116"/>
        <w:tblW w:w="0" w:type="auto"/>
        <w:tblLook w:val="04A0" w:firstRow="1" w:lastRow="0" w:firstColumn="1" w:lastColumn="0" w:noHBand="0" w:noVBand="1"/>
      </w:tblPr>
      <w:tblGrid>
        <w:gridCol w:w="1169"/>
        <w:gridCol w:w="983"/>
        <w:gridCol w:w="3455"/>
        <w:gridCol w:w="3455"/>
      </w:tblGrid>
      <w:tr w:rsidR="00710CDA" w:rsidRPr="00DF55FC" w14:paraId="6AD067E2" w14:textId="77777777" w:rsidTr="00710CDA">
        <w:tc>
          <w:tcPr>
            <w:tcW w:w="1169" w:type="dxa"/>
            <w:shd w:val="clear" w:color="auto" w:fill="BFBFBF" w:themeFill="background1" w:themeFillShade="BF"/>
          </w:tcPr>
          <w:p w14:paraId="1BADA226" w14:textId="77777777" w:rsidR="00710CDA" w:rsidRPr="00C624A7" w:rsidRDefault="00710CDA" w:rsidP="00AE282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bCs/>
                <w:sz w:val="20"/>
                <w:szCs w:val="24"/>
              </w:rPr>
            </w:pPr>
            <w:r w:rsidRPr="00C624A7">
              <w:rPr>
                <w:rFonts w:ascii="Arial Narrow" w:hAnsi="Arial Narrow" w:cs="Times New Roman"/>
                <w:b/>
                <w:bCs/>
                <w:sz w:val="20"/>
                <w:szCs w:val="24"/>
              </w:rPr>
              <w:t>Rok akademicki</w:t>
            </w:r>
          </w:p>
        </w:tc>
        <w:tc>
          <w:tcPr>
            <w:tcW w:w="983" w:type="dxa"/>
            <w:shd w:val="clear" w:color="auto" w:fill="BFBFBF" w:themeFill="background1" w:themeFillShade="BF"/>
          </w:tcPr>
          <w:p w14:paraId="6F3259BA" w14:textId="77777777" w:rsidR="00710CDA" w:rsidRPr="00C624A7" w:rsidRDefault="00710CDA" w:rsidP="00AE282A">
            <w:pPr>
              <w:jc w:val="center"/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  <w:b/>
                <w:bCs/>
                <w:szCs w:val="24"/>
              </w:rPr>
              <w:t>Semestr</w:t>
            </w:r>
          </w:p>
        </w:tc>
        <w:tc>
          <w:tcPr>
            <w:tcW w:w="3455" w:type="dxa"/>
            <w:shd w:val="clear" w:color="auto" w:fill="BFBFBF" w:themeFill="background1" w:themeFillShade="BF"/>
          </w:tcPr>
          <w:p w14:paraId="06418B16" w14:textId="1608074B" w:rsidR="00710CDA" w:rsidRPr="00C624A7" w:rsidRDefault="00710CDA" w:rsidP="00710CDA">
            <w:pPr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</w:rPr>
              <w:t>Przewidziane zadania naukowe</w:t>
            </w:r>
          </w:p>
        </w:tc>
        <w:tc>
          <w:tcPr>
            <w:tcW w:w="3455" w:type="dxa"/>
            <w:shd w:val="clear" w:color="auto" w:fill="BFBFBF" w:themeFill="background1" w:themeFillShade="BF"/>
          </w:tcPr>
          <w:p w14:paraId="79A9312C" w14:textId="3069C78C" w:rsidR="00710CDA" w:rsidRPr="00C624A7" w:rsidRDefault="00710CDA" w:rsidP="00710CDA">
            <w:pPr>
              <w:rPr>
                <w:rFonts w:ascii="Arial Narrow" w:hAnsi="Arial Narrow" w:cs="Times New Roman"/>
              </w:rPr>
            </w:pPr>
            <w:r w:rsidRPr="00C624A7">
              <w:rPr>
                <w:rFonts w:ascii="Arial Narrow" w:hAnsi="Arial Narrow" w:cs="Times New Roman"/>
              </w:rPr>
              <w:t>Przewidziane zadania wdrożeniowe</w:t>
            </w:r>
          </w:p>
        </w:tc>
      </w:tr>
      <w:tr w:rsidR="00710CDA" w:rsidRPr="00DF55FC" w14:paraId="4B5E3E69" w14:textId="77777777" w:rsidTr="00710CDA">
        <w:tc>
          <w:tcPr>
            <w:tcW w:w="1169" w:type="dxa"/>
          </w:tcPr>
          <w:p w14:paraId="582E2F87" w14:textId="65D024B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2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</w:p>
        </w:tc>
        <w:tc>
          <w:tcPr>
            <w:tcW w:w="983" w:type="dxa"/>
          </w:tcPr>
          <w:p w14:paraId="7EE2339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1</w:t>
            </w:r>
          </w:p>
        </w:tc>
        <w:tc>
          <w:tcPr>
            <w:tcW w:w="3455" w:type="dxa"/>
          </w:tcPr>
          <w:p w14:paraId="52DA87E2" w14:textId="77777777" w:rsidR="00710CDA" w:rsidRPr="00DF55FC" w:rsidRDefault="00710CDA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46E14699" w14:textId="1B818510" w:rsidR="00710CDA" w:rsidRPr="00DF55FC" w:rsidRDefault="00710CDA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</w:p>
        </w:tc>
      </w:tr>
      <w:tr w:rsidR="00710CDA" w:rsidRPr="00DF55FC" w14:paraId="2EA43405" w14:textId="77777777" w:rsidTr="00710CDA">
        <w:tc>
          <w:tcPr>
            <w:tcW w:w="1169" w:type="dxa"/>
          </w:tcPr>
          <w:p w14:paraId="798D3262" w14:textId="6D6A3F6D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2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</w:p>
        </w:tc>
        <w:tc>
          <w:tcPr>
            <w:tcW w:w="983" w:type="dxa"/>
          </w:tcPr>
          <w:p w14:paraId="38D2DD8D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</w:t>
            </w:r>
          </w:p>
        </w:tc>
        <w:tc>
          <w:tcPr>
            <w:tcW w:w="3455" w:type="dxa"/>
          </w:tcPr>
          <w:p w14:paraId="09A605CA" w14:textId="784B9586" w:rsidR="00710CDA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noProof/>
                <w:color w:val="000000"/>
                <w:szCs w:val="24"/>
              </w:rPr>
            </w:pPr>
            <w:r>
              <w:rPr>
                <w:rFonts w:ascii="Arial Narrow" w:hAnsi="Arial Narrow" w:cs="Times New Roman"/>
                <w:bCs/>
                <w:noProof/>
                <w:color w:val="00000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5F3309" wp14:editId="5264652A">
                      <wp:simplePos x="0" y="0"/>
                      <wp:positionH relativeFrom="column">
                        <wp:posOffset>177111</wp:posOffset>
                      </wp:positionH>
                      <wp:positionV relativeFrom="paragraph">
                        <wp:posOffset>137160</wp:posOffset>
                      </wp:positionV>
                      <wp:extent cx="3873500" cy="766445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73500" cy="7664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09D7EE" w14:textId="77777777" w:rsidR="00710CDA" w:rsidRPr="00DF55FC" w:rsidRDefault="00710CDA" w:rsidP="00AE282A">
                                  <w:pPr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</w:pPr>
                                  <w:r w:rsidRPr="00DF55FC"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>Tutaj należy rozpisać kolejne zadania badawcze, wskazać sposób ich realizacji i przewidziane wyniki; wskazane jest sformułowanie kryteriów weryfikacji wykonania tych zadań (tzw. kamienie</w:t>
                                  </w:r>
                                  <w:r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 xml:space="preserve"> </w:t>
                                  </w:r>
                                  <w:r w:rsidRPr="00DF55FC"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  <w:t>milowe, weryfikowane w sprawozdaniach rocznych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5F330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.95pt;margin-top:10.8pt;width:305pt;height:60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" strokecolor="red" strokeweight="1.5pt">
                      <v:textbox>
                        <w:txbxContent>
                          <w:p w14:paraId="3309D7EE" w14:textId="77777777" w:rsidR="00710CDA" w:rsidRPr="00DF55FC" w:rsidRDefault="00710CDA" w:rsidP="00AE282A">
                            <w:pPr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</w:pPr>
                            <w:r w:rsidRPr="00DF55FC">
                              <w:rPr>
                                <w:rStyle w:val="KomentarzZnak"/>
                                <w:rFonts w:ascii="Arial Narrow" w:hAnsi="Arial Narrow"/>
                              </w:rPr>
                              <w:t>Tutaj należy rozpisać kolejne zadania badawcze, wskazać sposób ich realizacji i przewidziane wyniki; wskazane jest sformułowanie kryteriów weryfikacji wykonania tych zadań (tzw. kamienie</w:t>
                            </w:r>
                            <w:r>
                              <w:rPr>
                                <w:rStyle w:val="KomentarzZnak"/>
                                <w:rFonts w:ascii="Arial Narrow" w:hAnsi="Arial Narrow"/>
                              </w:rPr>
                              <w:t xml:space="preserve"> </w:t>
                            </w:r>
                            <w:r w:rsidRPr="00DF55FC"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  <w:t>milowe, weryfikowane w sprawozdaniach rocznych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55" w:type="dxa"/>
          </w:tcPr>
          <w:p w14:paraId="0C8A3F1F" w14:textId="2FE827CC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2BE137BC" w14:textId="77777777" w:rsidTr="00710CDA">
        <w:tc>
          <w:tcPr>
            <w:tcW w:w="1169" w:type="dxa"/>
          </w:tcPr>
          <w:p w14:paraId="6C6C80A6" w14:textId="36F8AD84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</w:p>
        </w:tc>
        <w:tc>
          <w:tcPr>
            <w:tcW w:w="983" w:type="dxa"/>
          </w:tcPr>
          <w:p w14:paraId="19906288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</w:p>
        </w:tc>
        <w:tc>
          <w:tcPr>
            <w:tcW w:w="3455" w:type="dxa"/>
          </w:tcPr>
          <w:p w14:paraId="3DD529D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320C98E" w14:textId="4138DF23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40DCDEED" w14:textId="77777777" w:rsidTr="00710CDA">
        <w:tc>
          <w:tcPr>
            <w:tcW w:w="1169" w:type="dxa"/>
          </w:tcPr>
          <w:p w14:paraId="7A23F764" w14:textId="403FB1EF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</w:p>
        </w:tc>
        <w:tc>
          <w:tcPr>
            <w:tcW w:w="983" w:type="dxa"/>
          </w:tcPr>
          <w:p w14:paraId="50D6BE33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</w:p>
        </w:tc>
        <w:tc>
          <w:tcPr>
            <w:tcW w:w="3455" w:type="dxa"/>
          </w:tcPr>
          <w:p w14:paraId="52FA067B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94B8291" w14:textId="35B3EF8F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09C84247" w14:textId="77777777" w:rsidTr="00710CDA">
        <w:tc>
          <w:tcPr>
            <w:tcW w:w="1169" w:type="dxa"/>
          </w:tcPr>
          <w:p w14:paraId="7460F34D" w14:textId="72A6A5F0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</w:p>
        </w:tc>
        <w:tc>
          <w:tcPr>
            <w:tcW w:w="983" w:type="dxa"/>
          </w:tcPr>
          <w:p w14:paraId="4662BC92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</w:p>
        </w:tc>
        <w:tc>
          <w:tcPr>
            <w:tcW w:w="3455" w:type="dxa"/>
          </w:tcPr>
          <w:p w14:paraId="54269F1B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54E90095" w14:textId="5CD78C1A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26849B2B" w14:textId="77777777" w:rsidTr="00710CDA">
        <w:tc>
          <w:tcPr>
            <w:tcW w:w="1169" w:type="dxa"/>
          </w:tcPr>
          <w:p w14:paraId="62A351B7" w14:textId="4ED506B9" w:rsidR="00710CDA" w:rsidRPr="00DF55FC" w:rsidRDefault="00710CD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</w:p>
        </w:tc>
        <w:tc>
          <w:tcPr>
            <w:tcW w:w="983" w:type="dxa"/>
          </w:tcPr>
          <w:p w14:paraId="2E82D4F7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6</w:t>
            </w:r>
          </w:p>
        </w:tc>
        <w:tc>
          <w:tcPr>
            <w:tcW w:w="3455" w:type="dxa"/>
          </w:tcPr>
          <w:p w14:paraId="2947769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6C30C864" w14:textId="68B2AA98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4FE0D102" w14:textId="77777777" w:rsidTr="00710CDA">
        <w:tc>
          <w:tcPr>
            <w:tcW w:w="1169" w:type="dxa"/>
          </w:tcPr>
          <w:p w14:paraId="48417765" w14:textId="45E14A33" w:rsidR="00710CDA" w:rsidRPr="00DF55FC" w:rsidRDefault="00710CD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6</w:t>
            </w:r>
          </w:p>
        </w:tc>
        <w:tc>
          <w:tcPr>
            <w:tcW w:w="983" w:type="dxa"/>
          </w:tcPr>
          <w:p w14:paraId="128E2F1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7</w:t>
            </w:r>
          </w:p>
        </w:tc>
        <w:tc>
          <w:tcPr>
            <w:tcW w:w="3455" w:type="dxa"/>
          </w:tcPr>
          <w:p w14:paraId="13FE5C1E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73B05CB0" w14:textId="359E465E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710CDA" w:rsidRPr="00DF55FC" w14:paraId="6E59E2D0" w14:textId="77777777" w:rsidTr="00710CDA">
        <w:tc>
          <w:tcPr>
            <w:tcW w:w="1169" w:type="dxa"/>
          </w:tcPr>
          <w:p w14:paraId="7EBF2A57" w14:textId="43314372" w:rsidR="00710CDA" w:rsidRPr="00DF55FC" w:rsidRDefault="00710CD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/202</w:t>
            </w:r>
            <w:r w:rsidR="00013F4B">
              <w:rPr>
                <w:rFonts w:ascii="Arial Narrow" w:hAnsi="Arial Narrow" w:cs="Times New Roman"/>
                <w:bCs/>
                <w:color w:val="000000"/>
                <w:szCs w:val="24"/>
              </w:rPr>
              <w:t>6</w:t>
            </w:r>
          </w:p>
        </w:tc>
        <w:tc>
          <w:tcPr>
            <w:tcW w:w="983" w:type="dxa"/>
          </w:tcPr>
          <w:p w14:paraId="06C84C09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8</w:t>
            </w:r>
          </w:p>
        </w:tc>
        <w:tc>
          <w:tcPr>
            <w:tcW w:w="3455" w:type="dxa"/>
          </w:tcPr>
          <w:p w14:paraId="1FD2CA41" w14:textId="77777777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  <w:tc>
          <w:tcPr>
            <w:tcW w:w="3455" w:type="dxa"/>
          </w:tcPr>
          <w:p w14:paraId="4D19B5A2" w14:textId="2020A7D1" w:rsidR="00710CDA" w:rsidRPr="00DF55FC" w:rsidRDefault="00710CD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</w:tbl>
    <w:p w14:paraId="174802C2" w14:textId="6B5124E4" w:rsidR="00CB0512" w:rsidRPr="009C0C92" w:rsidRDefault="00E65A58" w:rsidP="00A332FB">
      <w:pPr>
        <w:pStyle w:val="Punkty"/>
        <w:rPr>
          <w:rFonts w:ascii="Arial Narrow" w:hAnsi="Arial Narrow"/>
          <w:color w:val="000000" w:themeColor="text1"/>
        </w:rPr>
      </w:pPr>
      <w:r w:rsidRPr="00C624A7">
        <w:rPr>
          <w:rFonts w:ascii="Arial Narrow" w:hAnsi="Arial Narrow"/>
          <w:color w:val="000000" w:themeColor="text1"/>
        </w:rPr>
        <w:t xml:space="preserve">Podmiot </w:t>
      </w:r>
      <w:r w:rsidR="002537E3" w:rsidRPr="00C624A7">
        <w:rPr>
          <w:rFonts w:ascii="Arial Narrow" w:hAnsi="Arial Narrow"/>
          <w:color w:val="000000" w:themeColor="text1"/>
        </w:rPr>
        <w:t>współpracujący (</w:t>
      </w:r>
      <w:r w:rsidRPr="00C624A7">
        <w:rPr>
          <w:rFonts w:ascii="Arial Narrow" w:hAnsi="Arial Narrow"/>
          <w:color w:val="000000" w:themeColor="text1"/>
        </w:rPr>
        <w:t>delegujący</w:t>
      </w:r>
      <w:r w:rsidR="002537E3" w:rsidRPr="00C624A7">
        <w:rPr>
          <w:rFonts w:ascii="Arial Narrow" w:hAnsi="Arial Narrow"/>
          <w:color w:val="000000" w:themeColor="text1"/>
        </w:rPr>
        <w:t>)</w:t>
      </w:r>
      <w:r w:rsidRPr="00C624A7">
        <w:rPr>
          <w:rFonts w:ascii="Arial Narrow" w:hAnsi="Arial Narrow"/>
          <w:color w:val="000000" w:themeColor="text1"/>
        </w:rPr>
        <w:t xml:space="preserve"> - n</w:t>
      </w:r>
      <w:r w:rsidR="00CB0512" w:rsidRPr="00C624A7">
        <w:rPr>
          <w:rFonts w:ascii="Arial Narrow" w:hAnsi="Arial Narrow"/>
          <w:color w:val="000000" w:themeColor="text1"/>
        </w:rPr>
        <w:t>azwa i siedziba przedsiębiorcy albo innego podmiotu, który</w:t>
      </w:r>
      <w:r w:rsidR="00CB0512" w:rsidRPr="001A4940">
        <w:rPr>
          <w:rFonts w:ascii="Arial Narrow" w:hAnsi="Arial Narrow"/>
          <w:color w:val="000000" w:themeColor="text1"/>
        </w:rPr>
        <w:t xml:space="preserve"> zatrudnia lub zatrudni osobę przyjętą </w:t>
      </w:r>
      <w:r w:rsidR="005E1E1F" w:rsidRPr="001A4940">
        <w:rPr>
          <w:rFonts w:ascii="Arial Narrow" w:hAnsi="Arial Narrow"/>
          <w:color w:val="000000" w:themeColor="text1"/>
        </w:rPr>
        <w:t>do</w:t>
      </w:r>
      <w:r w:rsidR="002526BE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Szkoły</w:t>
      </w:r>
      <w:r w:rsidR="008366A9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D</w:t>
      </w:r>
      <w:r w:rsidR="00A332FB" w:rsidRPr="001A4940">
        <w:rPr>
          <w:rFonts w:ascii="Arial Narrow" w:hAnsi="Arial Narrow"/>
          <w:color w:val="000000" w:themeColor="text1"/>
        </w:rPr>
        <w:t>oktor</w:t>
      </w:r>
      <w:r w:rsidR="005E1E1F" w:rsidRPr="001A4940">
        <w:rPr>
          <w:rFonts w:ascii="Arial Narrow" w:hAnsi="Arial Narrow"/>
          <w:color w:val="000000" w:themeColor="text1"/>
        </w:rPr>
        <w:t>skiej</w:t>
      </w:r>
      <w:r w:rsidR="00A332FB" w:rsidRPr="001A4940">
        <w:rPr>
          <w:rFonts w:ascii="Arial Narrow" w:hAnsi="Arial Narrow"/>
          <w:color w:val="000000" w:themeColor="text1"/>
        </w:rPr>
        <w:t xml:space="preserve"> w ramach </w:t>
      </w:r>
      <w:r w:rsidR="00A332FB" w:rsidRPr="009C0C92">
        <w:rPr>
          <w:rFonts w:ascii="Arial Narrow" w:hAnsi="Arial Narrow"/>
          <w:color w:val="000000" w:themeColor="text1"/>
        </w:rPr>
        <w:t>pr</w:t>
      </w:r>
      <w:r w:rsidR="00263F21" w:rsidRPr="009C0C92">
        <w:rPr>
          <w:rFonts w:ascii="Arial Narrow" w:hAnsi="Arial Narrow"/>
          <w:color w:val="000000" w:themeColor="text1"/>
        </w:rPr>
        <w:t>ogramu</w:t>
      </w:r>
      <w:r w:rsidR="000A3BD3" w:rsidRPr="009C0C92">
        <w:rPr>
          <w:rFonts w:ascii="Arial Narrow" w:hAnsi="Arial Narrow"/>
          <w:color w:val="000000" w:themeColor="text1"/>
        </w:rPr>
        <w:t xml:space="preserve"> </w:t>
      </w:r>
      <w:r w:rsidR="000A3BD3" w:rsidRPr="009C0C92">
        <w:rPr>
          <w:rFonts w:ascii="Arial Narrow" w:hAnsi="Arial Narrow"/>
          <w:b w:val="0"/>
          <w:i/>
          <w:color w:val="000000" w:themeColor="text1"/>
        </w:rPr>
        <w:t>(w tym nazwisko i imię, nr telefonu, email do osoby odpowiedzialnej za współpracę z uczelniami)</w:t>
      </w:r>
      <w:r w:rsidR="000A3BD3" w:rsidRPr="009C0C92">
        <w:rPr>
          <w:rStyle w:val="Odwoanieprzypisudolnego"/>
          <w:rFonts w:ascii="Arial Narrow" w:hAnsi="Arial Narrow"/>
          <w:b w:val="0"/>
          <w:i/>
          <w:color w:val="000000" w:themeColor="text1"/>
        </w:rPr>
        <w:footnoteReference w:id="6"/>
      </w:r>
    </w:p>
    <w:p w14:paraId="1675B490" w14:textId="77777777" w:rsidR="00C86B29" w:rsidRDefault="00C86B29" w:rsidP="000A3BD3">
      <w:pPr>
        <w:pStyle w:val="Punkty"/>
        <w:numPr>
          <w:ilvl w:val="0"/>
          <w:numId w:val="0"/>
        </w:numPr>
        <w:ind w:left="425"/>
        <w:rPr>
          <w:rFonts w:ascii="Arial Narrow" w:hAnsi="Arial Narrow"/>
          <w:color w:val="000000" w:themeColor="text1"/>
        </w:rPr>
      </w:pPr>
    </w:p>
    <w:tbl>
      <w:tblPr>
        <w:tblStyle w:val="Tabela-Siatka"/>
        <w:tblW w:w="0" w:type="auto"/>
        <w:tblInd w:w="-34" w:type="dxa"/>
        <w:shd w:val="pct15" w:color="auto" w:fill="auto"/>
        <w:tblLook w:val="04A0" w:firstRow="1" w:lastRow="0" w:firstColumn="1" w:lastColumn="0" w:noHBand="0" w:noVBand="1"/>
      </w:tblPr>
      <w:tblGrid>
        <w:gridCol w:w="2581"/>
        <w:gridCol w:w="6515"/>
      </w:tblGrid>
      <w:tr w:rsidR="000866A7" w14:paraId="6598C3B7" w14:textId="77777777" w:rsidTr="000866A7">
        <w:tc>
          <w:tcPr>
            <w:tcW w:w="2581" w:type="dxa"/>
            <w:tcBorders>
              <w:bottom w:val="single" w:sz="4" w:space="0" w:color="000000" w:themeColor="text1"/>
            </w:tcBorders>
            <w:shd w:val="pct15" w:color="D9D9D9" w:themeColor="background1" w:themeShade="D9" w:fill="D9D9D9" w:themeFill="background1" w:themeFillShade="D9"/>
          </w:tcPr>
          <w:p w14:paraId="7B75BA6B" w14:textId="77777777" w:rsidR="000866A7" w:rsidRDefault="000866A7" w:rsidP="00C5794B">
            <w:pPr>
              <w:pStyle w:val="PoleCiemne"/>
            </w:pPr>
            <w:r w:rsidRPr="001A4940">
              <w:t>Pełna nazwa:</w:t>
            </w:r>
          </w:p>
        </w:tc>
        <w:tc>
          <w:tcPr>
            <w:tcW w:w="6515" w:type="dxa"/>
            <w:shd w:val="clear" w:color="auto" w:fill="auto"/>
          </w:tcPr>
          <w:p w14:paraId="6E7DA7BC" w14:textId="77777777" w:rsidR="000866A7" w:rsidRPr="001A4940" w:rsidRDefault="000866A7" w:rsidP="00C5794B">
            <w:pPr>
              <w:pStyle w:val="PoleCiemne"/>
            </w:pPr>
          </w:p>
        </w:tc>
      </w:tr>
      <w:tr w:rsidR="000866A7" w14:paraId="60992575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30993D64" w14:textId="77777777" w:rsidR="000866A7" w:rsidRDefault="000866A7" w:rsidP="00C5794B">
            <w:pPr>
              <w:pStyle w:val="PoleCiemne"/>
            </w:pPr>
            <w:r w:rsidRPr="001A4940">
              <w:t>Adres:</w:t>
            </w:r>
          </w:p>
        </w:tc>
        <w:tc>
          <w:tcPr>
            <w:tcW w:w="6515" w:type="dxa"/>
            <w:tcBorders>
              <w:bottom w:val="single" w:sz="4" w:space="0" w:color="000000" w:themeColor="text1"/>
            </w:tcBorders>
          </w:tcPr>
          <w:p w14:paraId="01D4ED1D" w14:textId="77777777" w:rsidR="000866A7" w:rsidRPr="001A4940" w:rsidRDefault="000866A7" w:rsidP="00C5794B">
            <w:pPr>
              <w:pStyle w:val="PoleCiemne"/>
            </w:pPr>
          </w:p>
        </w:tc>
      </w:tr>
      <w:tr w:rsidR="000866A7" w:rsidRPr="00C624A7" w14:paraId="1ACAA653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E3EF4FC" w14:textId="3C63988A" w:rsidR="000866A7" w:rsidRPr="00C624A7" w:rsidRDefault="000866A7" w:rsidP="00C5794B">
            <w:pPr>
              <w:pStyle w:val="PoleCiemne"/>
            </w:pPr>
            <w:r w:rsidRPr="00C624A7">
              <w:t>NIP</w:t>
            </w:r>
            <w:r w:rsidR="002537E3" w:rsidRPr="00C624A7">
              <w:t>/KRS</w:t>
            </w:r>
            <w:r w:rsidRPr="00C624A7">
              <w:t>:</w:t>
            </w:r>
          </w:p>
        </w:tc>
        <w:tc>
          <w:tcPr>
            <w:tcW w:w="6515" w:type="dxa"/>
            <w:shd w:val="clear" w:color="auto" w:fill="auto"/>
          </w:tcPr>
          <w:p w14:paraId="00496595" w14:textId="77777777" w:rsidR="000866A7" w:rsidRPr="00C624A7" w:rsidRDefault="000866A7" w:rsidP="00C5794B">
            <w:pPr>
              <w:pStyle w:val="PoleCiemne"/>
            </w:pPr>
          </w:p>
        </w:tc>
      </w:tr>
      <w:tr w:rsidR="002537E3" w:rsidRPr="00C624A7" w14:paraId="1520E882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5AFFB09" w14:textId="3C148C58" w:rsidR="002537E3" w:rsidRPr="00C624A7" w:rsidRDefault="002537E3" w:rsidP="00C5794B">
            <w:pPr>
              <w:pStyle w:val="PoleCiemne"/>
            </w:pPr>
            <w:r w:rsidRPr="00C624A7">
              <w:t>Typ podmiotu współpracującego</w:t>
            </w:r>
          </w:p>
        </w:tc>
        <w:tc>
          <w:tcPr>
            <w:tcW w:w="6515" w:type="dxa"/>
            <w:shd w:val="clear" w:color="auto" w:fill="auto"/>
          </w:tcPr>
          <w:p w14:paraId="2B3E6E79" w14:textId="77777777" w:rsidR="002537E3" w:rsidRPr="00C624A7" w:rsidRDefault="002537E3" w:rsidP="00C5794B">
            <w:pPr>
              <w:pStyle w:val="PoleCiemne"/>
            </w:pPr>
          </w:p>
        </w:tc>
      </w:tr>
      <w:tr w:rsidR="002537E3" w14:paraId="1F565250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7E0EC755" w14:textId="0DD3950B" w:rsidR="002537E3" w:rsidRDefault="002537E3" w:rsidP="00C5794B">
            <w:pPr>
              <w:pStyle w:val="PoleCiemne"/>
            </w:pPr>
            <w:r w:rsidRPr="00C624A7">
              <w:t xml:space="preserve">Wielkość przedsiębiorcy [duży, mały, średni, </w:t>
            </w:r>
            <w:r w:rsidR="006B73D1" w:rsidRPr="00C624A7">
              <w:t>mikro przedsiębiorca</w:t>
            </w:r>
            <w:r w:rsidRPr="00C624A7">
              <w:t xml:space="preserve">] (w </w:t>
            </w:r>
            <w:r w:rsidR="00C624A7" w:rsidRPr="00C624A7">
              <w:t>przypadku,</w:t>
            </w:r>
            <w:r w:rsidRPr="00C624A7">
              <w:t xml:space="preserve"> gdy podmiotem współpracującym jest przedsiębiorca)</w:t>
            </w:r>
          </w:p>
        </w:tc>
        <w:tc>
          <w:tcPr>
            <w:tcW w:w="6515" w:type="dxa"/>
            <w:shd w:val="clear" w:color="auto" w:fill="auto"/>
          </w:tcPr>
          <w:p w14:paraId="1801FD12" w14:textId="77777777" w:rsidR="002537E3" w:rsidRDefault="002537E3" w:rsidP="00C5794B">
            <w:pPr>
              <w:pStyle w:val="PoleCiemne"/>
            </w:pPr>
          </w:p>
        </w:tc>
      </w:tr>
      <w:tr w:rsidR="000866A7" w14:paraId="2599FFCC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184AB0BF" w14:textId="57A36653" w:rsidR="000866A7" w:rsidRPr="000866A7" w:rsidRDefault="000866A7" w:rsidP="000866A7">
            <w:pPr>
              <w:rPr>
                <w:b/>
              </w:rPr>
            </w:pPr>
            <w:r w:rsidRPr="000866A7">
              <w:rPr>
                <w:rFonts w:ascii="Arial Narrow" w:hAnsi="Arial Narrow"/>
                <w:b/>
                <w:color w:val="000000" w:themeColor="text1"/>
              </w:rPr>
              <w:t>Kod Polskiej Klasyfikacji Działalności (PKD):</w:t>
            </w:r>
          </w:p>
        </w:tc>
        <w:tc>
          <w:tcPr>
            <w:tcW w:w="6515" w:type="dxa"/>
            <w:shd w:val="clear" w:color="auto" w:fill="auto"/>
          </w:tcPr>
          <w:p w14:paraId="046B5B4B" w14:textId="77777777" w:rsidR="000866A7" w:rsidRDefault="000866A7" w:rsidP="00C5794B">
            <w:pPr>
              <w:pStyle w:val="PoleCiemne"/>
            </w:pPr>
          </w:p>
        </w:tc>
      </w:tr>
      <w:tr w:rsidR="006B73D1" w14:paraId="5EC41045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327B26CE" w14:textId="702CCACC" w:rsidR="006B73D1" w:rsidRPr="000866A7" w:rsidRDefault="006B73D1" w:rsidP="000866A7">
            <w:pPr>
              <w:rPr>
                <w:rFonts w:ascii="Arial Narrow" w:hAnsi="Arial Narrow"/>
                <w:b/>
                <w:color w:val="000000" w:themeColor="text1"/>
              </w:rPr>
            </w:pPr>
            <w:r w:rsidRPr="00C624A7">
              <w:rPr>
                <w:rFonts w:ascii="Arial Narrow" w:hAnsi="Arial Narrow"/>
                <w:b/>
                <w:color w:val="000000" w:themeColor="text1"/>
              </w:rPr>
              <w:t xml:space="preserve">Krótki opis doświadczeń podmiotu współpracującego w działalności B+R w </w:t>
            </w:r>
            <w:r w:rsidRPr="00C624A7">
              <w:rPr>
                <w:rFonts w:ascii="Arial Narrow" w:hAnsi="Arial Narrow"/>
                <w:b/>
                <w:color w:val="000000" w:themeColor="text1"/>
              </w:rPr>
              <w:lastRenderedPageBreak/>
              <w:t>ostatnich 5 latach (do 1000 znaków)</w:t>
            </w:r>
          </w:p>
        </w:tc>
        <w:tc>
          <w:tcPr>
            <w:tcW w:w="6515" w:type="dxa"/>
            <w:shd w:val="clear" w:color="auto" w:fill="auto"/>
          </w:tcPr>
          <w:p w14:paraId="398C8481" w14:textId="77777777" w:rsidR="006B73D1" w:rsidRDefault="006B73D1" w:rsidP="00C5794B">
            <w:pPr>
              <w:pStyle w:val="PoleCiemne"/>
            </w:pPr>
          </w:p>
        </w:tc>
      </w:tr>
      <w:tr w:rsidR="000866A7" w14:paraId="05886467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B5B8389" w14:textId="77777777" w:rsidR="000866A7" w:rsidRDefault="000866A7" w:rsidP="00C5794B">
            <w:pPr>
              <w:pStyle w:val="PoleCiemne"/>
            </w:pPr>
            <w:r w:rsidRPr="001A4940">
              <w:t>Osoba do kontaktu:</w:t>
            </w:r>
          </w:p>
        </w:tc>
        <w:tc>
          <w:tcPr>
            <w:tcW w:w="6515" w:type="dxa"/>
          </w:tcPr>
          <w:p w14:paraId="30D20EA4" w14:textId="77777777" w:rsidR="000866A7" w:rsidRDefault="000866A7" w:rsidP="00C5794B">
            <w:pPr>
              <w:pStyle w:val="PolaTab"/>
            </w:pPr>
          </w:p>
        </w:tc>
      </w:tr>
    </w:tbl>
    <w:p w14:paraId="08A0AA02" w14:textId="36A9C130" w:rsidR="00855CDF" w:rsidRPr="00C624A7" w:rsidRDefault="00855CDF" w:rsidP="00A332FB">
      <w:pPr>
        <w:pStyle w:val="Punkty"/>
        <w:rPr>
          <w:rFonts w:ascii="Arial Narrow" w:hAnsi="Arial Narrow"/>
        </w:rPr>
      </w:pPr>
      <w:r w:rsidRPr="00C624A7">
        <w:rPr>
          <w:rFonts w:ascii="Arial Narrow" w:hAnsi="Arial Narrow"/>
          <w:szCs w:val="24"/>
        </w:rPr>
        <w:t>Kopia</w:t>
      </w:r>
      <w:r w:rsidRPr="00C624A7">
        <w:rPr>
          <w:rFonts w:ascii="Arial Narrow" w:hAnsi="Arial Narrow"/>
        </w:rPr>
        <w:t xml:space="preserve"> dokumentu potwierdzającego, że osoba przyjęta do </w:t>
      </w:r>
      <w:r w:rsidR="00263F21" w:rsidRPr="00C624A7">
        <w:rPr>
          <w:rFonts w:ascii="Arial Narrow" w:hAnsi="Arial Narrow"/>
        </w:rPr>
        <w:t>S</w:t>
      </w:r>
      <w:r w:rsidRPr="00C624A7">
        <w:rPr>
          <w:rFonts w:ascii="Arial Narrow" w:hAnsi="Arial Narrow"/>
        </w:rPr>
        <w:t xml:space="preserve">zkoły </w:t>
      </w:r>
      <w:r w:rsidR="00263F21" w:rsidRPr="00C624A7">
        <w:rPr>
          <w:rFonts w:ascii="Arial Narrow" w:hAnsi="Arial Narrow"/>
        </w:rPr>
        <w:t>D</w:t>
      </w:r>
      <w:r w:rsidRPr="00C624A7">
        <w:rPr>
          <w:rFonts w:ascii="Arial Narrow" w:hAnsi="Arial Narrow"/>
        </w:rPr>
        <w:t>oktorskiej w ramach programu</w:t>
      </w:r>
      <w:r w:rsidR="008D1859" w:rsidRPr="00C624A7">
        <w:rPr>
          <w:rFonts w:ascii="Arial Narrow" w:hAnsi="Arial Narrow"/>
        </w:rPr>
        <w:t xml:space="preserve">   </w:t>
      </w:r>
      <w:r w:rsidRPr="00C624A7">
        <w:rPr>
          <w:rFonts w:ascii="Arial Narrow" w:hAnsi="Arial Narrow"/>
        </w:rPr>
        <w:t xml:space="preserve">jest lub zostanie zatrudniona </w:t>
      </w:r>
      <w:r w:rsidR="00C20CB8" w:rsidRPr="00C624A7">
        <w:rPr>
          <w:rFonts w:ascii="Arial Narrow" w:hAnsi="Arial Narrow"/>
        </w:rPr>
        <w:t xml:space="preserve">nie później niż od 1 października I roku akademickiego, </w:t>
      </w:r>
      <w:r w:rsidRPr="00C624A7">
        <w:rPr>
          <w:rFonts w:ascii="Arial Narrow" w:hAnsi="Arial Narrow"/>
        </w:rPr>
        <w:t>w pełnym wymiarze czasu pracy przez przedsiębiorcę albo inny</w:t>
      </w:r>
      <w:r w:rsidR="008D1859" w:rsidRPr="00C624A7">
        <w:rPr>
          <w:rFonts w:ascii="Arial Narrow" w:hAnsi="Arial Narrow"/>
        </w:rPr>
        <w:t xml:space="preserve"> </w:t>
      </w:r>
      <w:r w:rsidRPr="00C624A7">
        <w:rPr>
          <w:rFonts w:ascii="Arial Narrow" w:hAnsi="Arial Narrow"/>
        </w:rPr>
        <w:t xml:space="preserve">podmiot, który wyraził zgodę na jej udział w </w:t>
      </w:r>
      <w:r w:rsidR="00263F21" w:rsidRPr="00C624A7">
        <w:rPr>
          <w:rFonts w:ascii="Arial Narrow" w:hAnsi="Arial Narrow"/>
        </w:rPr>
        <w:t>S</w:t>
      </w:r>
      <w:r w:rsidRPr="00C624A7">
        <w:rPr>
          <w:rFonts w:ascii="Arial Narrow" w:hAnsi="Arial Narrow"/>
        </w:rPr>
        <w:t xml:space="preserve">zkole </w:t>
      </w:r>
      <w:r w:rsidR="00263F21" w:rsidRPr="00C624A7">
        <w:rPr>
          <w:rFonts w:ascii="Arial Narrow" w:hAnsi="Arial Narrow"/>
        </w:rPr>
        <w:t>D</w:t>
      </w:r>
      <w:r w:rsidRPr="00C624A7">
        <w:rPr>
          <w:rFonts w:ascii="Arial Narrow" w:hAnsi="Arial Narrow"/>
        </w:rPr>
        <w:t>oktorskiej w</w:t>
      </w:r>
      <w:r w:rsidR="00510522" w:rsidRPr="00C624A7">
        <w:rPr>
          <w:rFonts w:ascii="Arial Narrow" w:hAnsi="Arial Narrow"/>
        </w:rPr>
        <w:t> </w:t>
      </w:r>
      <w:r w:rsidRPr="00C624A7">
        <w:rPr>
          <w:rFonts w:ascii="Arial Narrow" w:hAnsi="Arial Narrow"/>
        </w:rPr>
        <w:t>ramach programu</w:t>
      </w:r>
      <w:r w:rsidR="00C20CB8" w:rsidRPr="00C624A7">
        <w:rPr>
          <w:rFonts w:ascii="Arial Narrow" w:hAnsi="Arial Narrow"/>
        </w:rPr>
        <w:t xml:space="preserve"> i zapewni jej opiekuna pomocniczego spośród swoich pracowników.</w:t>
      </w:r>
    </w:p>
    <w:p w14:paraId="16A6C9D9" w14:textId="44C6C745" w:rsidR="00A318F3" w:rsidRPr="001A4940" w:rsidRDefault="006A42CD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 xml:space="preserve">Konieczne jest załączenie takiego oś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 xml:space="preserve">pliku </w:t>
      </w:r>
      <w:r w:rsidRPr="00BB1944">
        <w:rPr>
          <w:rFonts w:ascii="Arial Narrow" w:hAnsi="Arial Narrow"/>
          <w:b/>
          <w:color w:val="000000" w:themeColor="text1"/>
          <w:u w:val="single"/>
        </w:rPr>
        <w:t>PDF</w:t>
      </w:r>
      <w:r w:rsidR="00263F21" w:rsidRPr="00BB1944">
        <w:rPr>
          <w:rFonts w:ascii="Arial Narrow" w:hAnsi="Arial Narrow"/>
          <w:color w:val="000000" w:themeColor="text1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(</w:t>
      </w:r>
      <w:r w:rsidR="00CF5411" w:rsidRPr="00BB1944">
        <w:rPr>
          <w:rFonts w:ascii="Arial Narrow" w:hAnsi="Arial Narrow"/>
          <w:color w:val="FF0000"/>
          <w:u w:val="single"/>
        </w:rPr>
        <w:t>O</w:t>
      </w:r>
      <w:r w:rsidR="00263F21" w:rsidRPr="00BB1944">
        <w:rPr>
          <w:rFonts w:ascii="Arial Narrow" w:hAnsi="Arial Narrow"/>
          <w:color w:val="FF0000"/>
          <w:u w:val="single"/>
        </w:rPr>
        <w:t xml:space="preserve">świadczenie </w:t>
      </w:r>
      <w:r w:rsidR="00CF5411" w:rsidRPr="00BB1944">
        <w:rPr>
          <w:rFonts w:ascii="Arial Narrow" w:hAnsi="Arial Narrow"/>
          <w:color w:val="FF0000"/>
          <w:u w:val="single"/>
        </w:rPr>
        <w:t>P</w:t>
      </w:r>
      <w:r w:rsidR="00263F21" w:rsidRPr="00BB1944">
        <w:rPr>
          <w:rFonts w:ascii="Arial Narrow" w:hAnsi="Arial Narrow"/>
          <w:color w:val="FF0000"/>
          <w:u w:val="single"/>
        </w:rPr>
        <w:t>racodawcy</w:t>
      </w:r>
      <w:r w:rsidR="00E2481D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AE282A" w:rsidRPr="00BB1944">
        <w:rPr>
          <w:rFonts w:ascii="Arial Narrow" w:hAnsi="Arial Narrow"/>
          <w:color w:val="FF0000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- załącznik)</w:t>
      </w:r>
      <w:r w:rsidR="0030115B" w:rsidRPr="001A4940">
        <w:rPr>
          <w:rFonts w:ascii="Arial Narrow" w:hAnsi="Arial Narrow"/>
          <w:color w:val="000000" w:themeColor="text1"/>
        </w:rPr>
        <w:t xml:space="preserve"> </w:t>
      </w:r>
      <w:proofErr w:type="gramStart"/>
      <w:r w:rsidR="0030115B" w:rsidRPr="001A4940">
        <w:rPr>
          <w:rFonts w:ascii="Arial Narrow" w:hAnsi="Arial Narrow"/>
          <w:color w:val="000000" w:themeColor="text1"/>
        </w:rPr>
        <w:t xml:space="preserve">-  </w:t>
      </w:r>
      <w:r w:rsidR="00377BCC" w:rsidRPr="001A4940">
        <w:rPr>
          <w:rFonts w:ascii="Arial Narrow" w:hAnsi="Arial Narrow"/>
          <w:color w:val="000000" w:themeColor="text1"/>
        </w:rPr>
        <w:t>wydrukowane</w:t>
      </w:r>
      <w:proofErr w:type="gramEnd"/>
      <w:r w:rsidR="00377BCC" w:rsidRPr="001A4940">
        <w:rPr>
          <w:rFonts w:ascii="Arial Narrow" w:hAnsi="Arial Narrow"/>
          <w:color w:val="000000" w:themeColor="text1"/>
        </w:rPr>
        <w:t xml:space="preserve"> na listowniku firmowy oraz </w:t>
      </w:r>
      <w:r w:rsidR="0030115B" w:rsidRPr="001A4940">
        <w:rPr>
          <w:rFonts w:ascii="Arial Narrow" w:hAnsi="Arial Narrow"/>
          <w:color w:val="000000" w:themeColor="text1"/>
        </w:rPr>
        <w:t>podpisane przez osobę upoważnioną</w:t>
      </w:r>
      <w:r w:rsidR="006562E4" w:rsidRPr="001A4940">
        <w:rPr>
          <w:rFonts w:ascii="Arial Narrow" w:hAnsi="Arial Narrow"/>
          <w:color w:val="000000" w:themeColor="text1"/>
        </w:rPr>
        <w:t>.</w:t>
      </w:r>
    </w:p>
    <w:p w14:paraId="01E9604D" w14:textId="64761708" w:rsidR="006562E4" w:rsidRPr="001A4940" w:rsidRDefault="006562E4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1A4940">
        <w:rPr>
          <w:rFonts w:ascii="Arial Narrow" w:hAnsi="Arial Narrow"/>
          <w:color w:val="000000" w:themeColor="text1"/>
        </w:rPr>
        <w:t>Dopuszcz</w:t>
      </w:r>
      <w:r w:rsidR="00CF5411" w:rsidRPr="001A4940">
        <w:rPr>
          <w:rFonts w:ascii="Arial Narrow" w:hAnsi="Arial Narrow"/>
          <w:color w:val="000000" w:themeColor="text1"/>
        </w:rPr>
        <w:t>a się</w:t>
      </w:r>
      <w:r w:rsidRPr="001A4940">
        <w:rPr>
          <w:rFonts w:ascii="Arial Narrow" w:hAnsi="Arial Narrow"/>
          <w:color w:val="000000" w:themeColor="text1"/>
        </w:rPr>
        <w:t xml:space="preserve"> możliwość załączenia własnego wzoru oświadczenia wystawionego przez przedsiębiorstwo,</w:t>
      </w:r>
      <w:r w:rsidR="00CF5411" w:rsidRPr="001A4940">
        <w:rPr>
          <w:rFonts w:ascii="Arial Narrow" w:hAnsi="Arial Narrow"/>
          <w:color w:val="000000" w:themeColor="text1"/>
        </w:rPr>
        <w:t xml:space="preserve"> jednakże musi ono zawierać wszystkie niezbędne informacje określone w Oświadczeniu Pracodawcy</w:t>
      </w:r>
      <w:r w:rsidR="002E6798">
        <w:rPr>
          <w:rFonts w:ascii="Arial Narrow" w:hAnsi="Arial Narrow"/>
          <w:color w:val="000000" w:themeColor="text1"/>
        </w:rPr>
        <w:t xml:space="preserve"> DW</w:t>
      </w:r>
      <w:r w:rsidR="00CF5411" w:rsidRPr="001A4940">
        <w:rPr>
          <w:rFonts w:ascii="Arial Narrow" w:hAnsi="Arial Narrow"/>
          <w:color w:val="000000" w:themeColor="text1"/>
        </w:rPr>
        <w:t>.</w:t>
      </w:r>
    </w:p>
    <w:p w14:paraId="179A4960" w14:textId="77777777" w:rsidR="00A318F3" w:rsidRPr="00DF55FC" w:rsidRDefault="00A318F3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Kopia zgody osoby przyjętej do </w:t>
      </w:r>
      <w:r w:rsidR="00E872EE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 xml:space="preserve">zkoły </w:t>
      </w:r>
      <w:r w:rsidR="00E872EE">
        <w:rPr>
          <w:rFonts w:ascii="Arial Narrow" w:hAnsi="Arial Narrow"/>
        </w:rPr>
        <w:t>D</w:t>
      </w:r>
      <w:r w:rsidRPr="00DF55FC">
        <w:rPr>
          <w:rFonts w:ascii="Arial Narrow" w:hAnsi="Arial Narrow"/>
        </w:rPr>
        <w:t>oktorskiej w ramach programu na przetwarzanie jej danych osobowych w ramach programu</w:t>
      </w:r>
    </w:p>
    <w:p w14:paraId="14FD9C8D" w14:textId="3EF54E17" w:rsidR="00A823BD" w:rsidRPr="00DF55FC" w:rsidRDefault="00A318F3" w:rsidP="00A332FB">
      <w:pPr>
        <w:pStyle w:val="Komentarz"/>
        <w:rPr>
          <w:rFonts w:ascii="Arial Narrow" w:hAnsi="Arial Narrow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>Konieczne jest za</w:t>
      </w:r>
      <w:r w:rsidRPr="00BB1944">
        <w:rPr>
          <w:rFonts w:ascii="Arial" w:hAnsi="Arial" w:cs="Arial"/>
          <w:b/>
          <w:color w:val="000000" w:themeColor="text1"/>
          <w:u w:val="single"/>
        </w:rPr>
        <w:t>łą</w:t>
      </w:r>
      <w:r w:rsidRPr="00BB1944">
        <w:rPr>
          <w:rFonts w:ascii="Arial Narrow" w:hAnsi="Arial Narrow"/>
          <w:b/>
          <w:color w:val="000000" w:themeColor="text1"/>
          <w:u w:val="single"/>
        </w:rPr>
        <w:t>czenie takiego o</w:t>
      </w:r>
      <w:r w:rsidRPr="00BB1944">
        <w:rPr>
          <w:rFonts w:ascii="Arial" w:hAnsi="Arial" w:cs="Arial"/>
          <w:b/>
          <w:color w:val="000000" w:themeColor="text1"/>
          <w:u w:val="single"/>
        </w:rPr>
        <w:t>ś</w:t>
      </w:r>
      <w:r w:rsidRPr="00BB1944">
        <w:rPr>
          <w:rFonts w:ascii="Arial Narrow" w:hAnsi="Arial Narrow"/>
          <w:b/>
          <w:color w:val="000000" w:themeColor="text1"/>
          <w:u w:val="single"/>
        </w:rPr>
        <w:t xml:space="preserve">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>pliku</w:t>
      </w:r>
      <w:r w:rsidRPr="00BB1944">
        <w:rPr>
          <w:rFonts w:ascii="Arial Narrow" w:hAnsi="Arial Narrow"/>
          <w:b/>
          <w:color w:val="000000" w:themeColor="text1"/>
          <w:u w:val="single"/>
        </w:rPr>
        <w:t xml:space="preserve"> PDF</w:t>
      </w:r>
      <w:r w:rsidR="00E872EE" w:rsidRPr="00BB1944">
        <w:rPr>
          <w:rFonts w:ascii="Arial Narrow" w:hAnsi="Arial Narrow"/>
          <w:color w:val="000000" w:themeColor="text1"/>
        </w:rPr>
        <w:t xml:space="preserve"> </w:t>
      </w:r>
      <w:r w:rsidR="00E872EE">
        <w:rPr>
          <w:rFonts w:ascii="Arial Narrow" w:hAnsi="Arial Narrow"/>
        </w:rPr>
        <w:t>(</w:t>
      </w:r>
      <w:r w:rsidR="00AE282A" w:rsidRPr="00BB1944">
        <w:rPr>
          <w:rFonts w:ascii="Arial Narrow" w:hAnsi="Arial Narrow"/>
          <w:color w:val="FF0000"/>
          <w:u w:val="single"/>
        </w:rPr>
        <w:t>O</w:t>
      </w:r>
      <w:r w:rsidR="00E872EE" w:rsidRPr="00BB1944">
        <w:rPr>
          <w:rFonts w:ascii="Arial" w:hAnsi="Arial" w:cs="Arial"/>
          <w:color w:val="FF0000"/>
          <w:u w:val="single"/>
        </w:rPr>
        <w:t>ś</w:t>
      </w:r>
      <w:r w:rsidR="00E872EE" w:rsidRPr="00BB1944">
        <w:rPr>
          <w:rFonts w:ascii="Arial Narrow" w:hAnsi="Arial Narrow"/>
          <w:color w:val="FF0000"/>
          <w:u w:val="single"/>
        </w:rPr>
        <w:t xml:space="preserve">wiadczenie </w:t>
      </w:r>
      <w:r w:rsidR="00AE282A" w:rsidRPr="00BB1944">
        <w:rPr>
          <w:rFonts w:ascii="Arial Narrow" w:hAnsi="Arial Narrow"/>
          <w:color w:val="FF0000"/>
          <w:u w:val="single"/>
        </w:rPr>
        <w:t>K</w:t>
      </w:r>
      <w:r w:rsidR="00E872EE" w:rsidRPr="00BB1944">
        <w:rPr>
          <w:rFonts w:ascii="Arial Narrow" w:hAnsi="Arial Narrow"/>
          <w:color w:val="FF0000"/>
          <w:u w:val="single"/>
        </w:rPr>
        <w:t>andydata</w:t>
      </w:r>
      <w:r w:rsidR="002E6798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6924EE" w:rsidRPr="00BB1944">
        <w:rPr>
          <w:rFonts w:ascii="Arial Narrow" w:hAnsi="Arial Narrow"/>
          <w:color w:val="FF0000"/>
        </w:rPr>
        <w:t xml:space="preserve"> </w:t>
      </w:r>
      <w:r w:rsidR="00E872EE">
        <w:rPr>
          <w:rFonts w:ascii="Arial Narrow" w:hAnsi="Arial Narrow"/>
        </w:rPr>
        <w:t>-</w:t>
      </w:r>
      <w:r w:rsidR="006924EE">
        <w:rPr>
          <w:rFonts w:ascii="Arial Narrow" w:hAnsi="Arial Narrow"/>
        </w:rPr>
        <w:t xml:space="preserve"> </w:t>
      </w:r>
      <w:r w:rsidR="00E872EE">
        <w:rPr>
          <w:rFonts w:ascii="Arial Narrow" w:hAnsi="Arial Narrow"/>
        </w:rPr>
        <w:t>za</w:t>
      </w:r>
      <w:r w:rsidR="00E872EE">
        <w:rPr>
          <w:rFonts w:ascii="Arial" w:hAnsi="Arial" w:cs="Arial"/>
        </w:rPr>
        <w:t>łą</w:t>
      </w:r>
      <w:r w:rsidR="00E872EE">
        <w:rPr>
          <w:rFonts w:ascii="Arial Narrow" w:hAnsi="Arial Narrow"/>
        </w:rPr>
        <w:t>cznik)</w:t>
      </w:r>
    </w:p>
    <w:p w14:paraId="4AF1D9AC" w14:textId="4339370D" w:rsidR="007F0FAA" w:rsidRPr="001906C0" w:rsidRDefault="007F0FAA" w:rsidP="007F0FAA">
      <w:pPr>
        <w:pStyle w:val="Punkty"/>
        <w:rPr>
          <w:rFonts w:ascii="Arial Narrow" w:hAnsi="Arial Narrow"/>
        </w:rPr>
      </w:pPr>
      <w:r w:rsidRPr="001906C0">
        <w:rPr>
          <w:rFonts w:ascii="Arial Narrow" w:eastAsia="TimesNewRomanPSMT_PDF_Subset" w:hAnsi="Arial Narrow"/>
        </w:rPr>
        <w:t>Opis znaczenia wyników planowanej działalności naukow</w:t>
      </w:r>
      <w:r w:rsidR="002E6798" w:rsidRPr="001906C0">
        <w:rPr>
          <w:rFonts w:ascii="Arial Narrow" w:eastAsia="TimesNewRomanPSMT_PDF_Subset" w:hAnsi="Arial Narrow"/>
        </w:rPr>
        <w:t xml:space="preserve">ej dla rozwoju innowacyjności i </w:t>
      </w:r>
      <w:r w:rsidRPr="001906C0">
        <w:rPr>
          <w:rFonts w:ascii="Arial Narrow" w:eastAsia="TimesNewRomanPSMT_PDF_Subset" w:hAnsi="Arial Narrow"/>
        </w:rPr>
        <w:t>gospodarki</w:t>
      </w:r>
    </w:p>
    <w:p w14:paraId="76B2E457" w14:textId="318F33DF" w:rsidR="002E6798" w:rsidRPr="001906C0" w:rsidRDefault="002E6798" w:rsidP="007F0FAA">
      <w:pPr>
        <w:pStyle w:val="Komentarz"/>
        <w:rPr>
          <w:rFonts w:ascii="Arial Narrow" w:hAnsi="Arial Narrow"/>
          <w:bCs/>
          <w:color w:val="000000" w:themeColor="text1"/>
        </w:rPr>
      </w:pPr>
      <w:r w:rsidRPr="001906C0">
        <w:rPr>
          <w:rFonts w:ascii="Arial Narrow" w:hAnsi="Arial Narrow"/>
          <w:bCs/>
          <w:color w:val="000000" w:themeColor="text1"/>
        </w:rPr>
        <w:t xml:space="preserve">Opis maksymalnie na </w:t>
      </w:r>
      <w:r w:rsidR="00BB1944" w:rsidRPr="001906C0">
        <w:rPr>
          <w:rFonts w:ascii="Arial Narrow" w:hAnsi="Arial Narrow"/>
          <w:bCs/>
          <w:color w:val="000000" w:themeColor="text1"/>
        </w:rPr>
        <w:t>2</w:t>
      </w:r>
      <w:r w:rsidRPr="001906C0">
        <w:rPr>
          <w:rFonts w:ascii="Arial Narrow" w:hAnsi="Arial Narrow"/>
          <w:bCs/>
          <w:color w:val="000000" w:themeColor="text1"/>
        </w:rPr>
        <w:t xml:space="preserve"> stron</w:t>
      </w:r>
      <w:r w:rsidR="00BB1944" w:rsidRPr="001906C0">
        <w:rPr>
          <w:rFonts w:ascii="Arial Narrow" w:hAnsi="Arial Narrow"/>
          <w:bCs/>
          <w:color w:val="000000" w:themeColor="text1"/>
        </w:rPr>
        <w:t>y</w:t>
      </w:r>
      <w:r w:rsidRPr="001906C0">
        <w:rPr>
          <w:rFonts w:ascii="Arial Narrow" w:hAnsi="Arial Narrow"/>
          <w:bCs/>
          <w:color w:val="000000" w:themeColor="text1"/>
        </w:rPr>
        <w:t>.</w:t>
      </w:r>
    </w:p>
    <w:p w14:paraId="3B3885F5" w14:textId="47EEC95A" w:rsidR="007F0FAA" w:rsidRPr="001906C0" w:rsidRDefault="007F0FAA" w:rsidP="007F0FAA">
      <w:pPr>
        <w:pStyle w:val="Komentarz"/>
        <w:rPr>
          <w:rFonts w:ascii="Arial Narrow" w:hAnsi="Arial Narrow"/>
        </w:rPr>
      </w:pPr>
      <w:r w:rsidRPr="001906C0">
        <w:rPr>
          <w:rFonts w:ascii="Arial Narrow" w:hAnsi="Arial Narrow"/>
        </w:rPr>
        <w:t>Należy wskazać, na ile realizacja wdrożenia pozwoli na uzyskanie zwiększenia konkurencyjności firmy wdrażającej ze względu na korzyści ekonomiczne/techniczne/rozwojowe/marketingowe/inne. Czy wdrażany pomysł/produkt/rozwiązanie może być bezpośrednim/pośrednim przedmiotem działalności produkcyjnej lub marketingowej firmy?</w:t>
      </w:r>
    </w:p>
    <w:p w14:paraId="5D1E76B8" w14:textId="19641AC6" w:rsidR="007F0FAA" w:rsidRPr="001906C0" w:rsidRDefault="007F0FAA" w:rsidP="00A332FB">
      <w:pPr>
        <w:pStyle w:val="Punkty"/>
        <w:ind w:left="426" w:hanging="426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Planowana współpraca z przedsiębiorcami lub z innymi podmiotami wraz z opisem problemu do </w:t>
      </w:r>
      <w:r w:rsidRPr="001906C0">
        <w:rPr>
          <w:rFonts w:ascii="Arial Narrow" w:hAnsi="Arial Narrow"/>
          <w:color w:val="000000" w:themeColor="text1"/>
        </w:rPr>
        <w:t>rozwiązania</w:t>
      </w:r>
      <w:r w:rsidR="002E6798" w:rsidRPr="001906C0">
        <w:rPr>
          <w:rFonts w:ascii="Arial Narrow" w:hAnsi="Arial Narrow"/>
          <w:color w:val="000000" w:themeColor="text1"/>
        </w:rPr>
        <w:t xml:space="preserve"> w ramach doktoratu</w:t>
      </w:r>
      <w:r w:rsidRPr="001906C0">
        <w:rPr>
          <w:rFonts w:ascii="Arial Narrow" w:hAnsi="Arial Narrow"/>
          <w:color w:val="000000" w:themeColor="text1"/>
        </w:rPr>
        <w:t>.</w:t>
      </w:r>
    </w:p>
    <w:p w14:paraId="55F23BBF" w14:textId="77777777" w:rsidR="00F13C5E" w:rsidRPr="001906C0" w:rsidRDefault="00F13C5E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7AF7DB68" w14:textId="59F035D3" w:rsidR="00F13C5E" w:rsidRPr="00BB1944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</w:pP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Opis maksymalnie na </w:t>
      </w:r>
      <w:r w:rsidR="00BB1944"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2</w:t>
      </w: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 stron</w:t>
      </w:r>
      <w:r w:rsidR="00BB1944"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y</w:t>
      </w:r>
      <w:r w:rsidRPr="001906C0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.</w:t>
      </w:r>
    </w:p>
    <w:p w14:paraId="3B870B5B" w14:textId="77777777" w:rsidR="002E6798" w:rsidRPr="007F0FAA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606B9B4C" w14:textId="181AF465" w:rsidR="00A823BD" w:rsidRPr="00DF55FC" w:rsidRDefault="00263F21" w:rsidP="00A332FB">
      <w:pPr>
        <w:pStyle w:val="Punkty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 xml:space="preserve">Informacje o planowanej </w:t>
      </w:r>
      <w:r w:rsidRPr="00DF55FC">
        <w:rPr>
          <w:rFonts w:ascii="Arial Narrow" w:hAnsi="Arial Narrow"/>
        </w:rPr>
        <w:t>temat</w:t>
      </w:r>
      <w:r>
        <w:rPr>
          <w:rFonts w:ascii="Arial Narrow" w:hAnsi="Arial Narrow"/>
        </w:rPr>
        <w:t>yce</w:t>
      </w:r>
      <w:r w:rsidR="00A823BD" w:rsidRPr="00DF55FC">
        <w:rPr>
          <w:rFonts w:ascii="Arial Narrow" w:hAnsi="Arial Narrow"/>
        </w:rPr>
        <w:t xml:space="preserve"> badawczej</w:t>
      </w:r>
      <w:r>
        <w:rPr>
          <w:rFonts w:ascii="Arial Narrow" w:hAnsi="Arial Narrow"/>
        </w:rPr>
        <w:t xml:space="preserve"> rozprawy doktorskiej</w:t>
      </w:r>
      <w:r w:rsidR="008D1859">
        <w:rPr>
          <w:rFonts w:ascii="Arial Narrow" w:hAnsi="Arial Narrow"/>
        </w:rPr>
        <w:t xml:space="preserve"> </w:t>
      </w:r>
      <w:r w:rsidR="00015856" w:rsidRPr="00015856">
        <w:rPr>
          <w:rFonts w:ascii="Arial Narrow" w:hAnsi="Arial Narrow"/>
          <w:b w:val="0"/>
        </w:rPr>
        <w:t>(opis wdrożenia)</w:t>
      </w:r>
    </w:p>
    <w:p w14:paraId="1B3196CB" w14:textId="3C2D8BD2" w:rsidR="00A823BD" w:rsidRPr="00DF55FC" w:rsidRDefault="00A823BD" w:rsidP="00A332FB">
      <w:pPr>
        <w:pStyle w:val="Komentarz"/>
        <w:rPr>
          <w:rFonts w:ascii="Arial Narrow" w:hAnsi="Arial Narrow"/>
        </w:rPr>
      </w:pPr>
      <w:r w:rsidRPr="00DF55FC">
        <w:rPr>
          <w:rFonts w:ascii="Arial Narrow" w:hAnsi="Arial Narrow"/>
        </w:rPr>
        <w:t>Opis powinien zawierać:</w:t>
      </w:r>
    </w:p>
    <w:p w14:paraId="5872979A" w14:textId="77777777" w:rsidR="00A823BD" w:rsidRPr="00DF55FC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>Uzasadnienie podjęcia tematu w podanym brzmieniu (motywacja badawcza)</w:t>
      </w:r>
    </w:p>
    <w:p w14:paraId="3F2ECF14" w14:textId="78A05421" w:rsidR="00A823BD" w:rsidRPr="00C624A7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C624A7">
        <w:rPr>
          <w:rFonts w:ascii="Arial Narrow" w:hAnsi="Arial Narrow"/>
        </w:rPr>
        <w:t xml:space="preserve">Główny cel </w:t>
      </w:r>
      <w:r w:rsidR="0086465C" w:rsidRPr="00C624A7">
        <w:rPr>
          <w:rFonts w:ascii="Arial Narrow" w:hAnsi="Arial Narrow"/>
        </w:rPr>
        <w:t>naukowy projektu (</w:t>
      </w:r>
      <w:r w:rsidR="00FC700A" w:rsidRPr="00C624A7">
        <w:rPr>
          <w:rFonts w:ascii="Arial Narrow" w:hAnsi="Arial Narrow"/>
          <w:b/>
        </w:rPr>
        <w:t>opis problemu do rozwi</w:t>
      </w:r>
      <w:r w:rsidR="00FC700A" w:rsidRPr="00C624A7">
        <w:rPr>
          <w:rFonts w:ascii="Arial" w:hAnsi="Arial" w:cs="Arial"/>
          <w:b/>
        </w:rPr>
        <w:t>ązania, stawiane pytania lub hipotezy badawcze)</w:t>
      </w:r>
      <w:proofErr w:type="gramStart"/>
      <w:r w:rsidR="00FC700A" w:rsidRPr="00C624A7">
        <w:rPr>
          <w:rFonts w:ascii="Arial" w:hAnsi="Arial" w:cs="Arial"/>
          <w:b/>
        </w:rPr>
        <w:t>;</w:t>
      </w:r>
      <w:r w:rsidR="00510522" w:rsidRPr="00C624A7">
        <w:rPr>
          <w:rFonts w:ascii="Arial Narrow" w:hAnsi="Arial Narrow"/>
        </w:rPr>
        <w:t>.</w:t>
      </w:r>
      <w:r w:rsidR="00FC700A" w:rsidRPr="00C624A7">
        <w:rPr>
          <w:rFonts w:ascii="Arial Narrow" w:hAnsi="Arial Narrow"/>
        </w:rPr>
        <w:t>(</w:t>
      </w:r>
      <w:proofErr w:type="gramEnd"/>
      <w:r w:rsidR="00FC700A" w:rsidRPr="00C624A7">
        <w:rPr>
          <w:rFonts w:ascii="Arial Narrow" w:hAnsi="Arial Narrow"/>
        </w:rPr>
        <w:t>do 1000 znaków)</w:t>
      </w:r>
    </w:p>
    <w:p w14:paraId="39C880FB" w14:textId="35376A00" w:rsidR="00FC700A" w:rsidRPr="00C624A7" w:rsidRDefault="00FC700A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Naukowe znaczenie projektu (</w:t>
      </w:r>
      <w:r w:rsidRPr="00C624A7">
        <w:rPr>
          <w:rFonts w:ascii="Arial" w:hAnsi="Arial" w:cs="Arial"/>
          <w:b/>
          <w:bCs/>
        </w:rPr>
        <w:t>dotychczasowy stan wiedzy, uzasadnienie podjęcia problemu badawczego, uzasadnienie nowatorskiego charakteru badań, znaczenie wyników projektu dla rozwoju danej dziedziny i dyscypliny naukowej</w:t>
      </w:r>
      <w:r w:rsidRPr="00C624A7">
        <w:rPr>
          <w:rFonts w:ascii="Arial" w:hAnsi="Arial" w:cs="Arial"/>
        </w:rPr>
        <w:t>); (do 2000 znaków)</w:t>
      </w:r>
    </w:p>
    <w:p w14:paraId="736B4130" w14:textId="45D1078B" w:rsidR="00C34504" w:rsidRPr="00C624A7" w:rsidRDefault="00C34504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Praktyczne znaczenie i potencjał wdrożeniowy projektu: jaki będzie charakter wdrożenia, jakie jest planowana miejsce oraz sposób wdrożenia; znaczenie projektu dla przedsiębiorcy, znaczenie projektu dla polskiej gospodarki (do 2000 znaków)</w:t>
      </w:r>
    </w:p>
    <w:p w14:paraId="7F1B40D3" w14:textId="19B2878F" w:rsidR="00C34504" w:rsidRPr="00C624A7" w:rsidRDefault="00C34504" w:rsidP="008D1859">
      <w:pPr>
        <w:pStyle w:val="Komentarz"/>
        <w:numPr>
          <w:ilvl w:val="0"/>
          <w:numId w:val="5"/>
        </w:numPr>
        <w:rPr>
          <w:rFonts w:ascii="Arial" w:hAnsi="Arial" w:cs="Arial"/>
        </w:rPr>
      </w:pPr>
      <w:r w:rsidRPr="00C624A7">
        <w:rPr>
          <w:rFonts w:ascii="Arial" w:hAnsi="Arial" w:cs="Arial"/>
        </w:rPr>
        <w:t>Koncepcję i plan prac badawczo-wdrożeniowych (ogólny plan badań metodologia, analiza ryzyka, kamienie milowe etc.</w:t>
      </w:r>
      <w:proofErr w:type="gramStart"/>
      <w:r w:rsidRPr="00C624A7">
        <w:rPr>
          <w:rFonts w:ascii="Arial" w:hAnsi="Arial" w:cs="Arial"/>
        </w:rPr>
        <w:t>.);(</w:t>
      </w:r>
      <w:proofErr w:type="gramEnd"/>
      <w:r w:rsidRPr="00C624A7">
        <w:rPr>
          <w:rFonts w:ascii="Arial" w:hAnsi="Arial" w:cs="Arial"/>
        </w:rPr>
        <w:t>do 2000 znaków)</w:t>
      </w:r>
    </w:p>
    <w:p w14:paraId="3457A5A5" w14:textId="4863C5AD" w:rsidR="0005515E" w:rsidRPr="001906C0" w:rsidRDefault="00E92A5D" w:rsidP="001906C0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1906C0">
        <w:rPr>
          <w:rFonts w:ascii="Arial Narrow" w:hAnsi="Arial Narrow"/>
        </w:rPr>
        <w:lastRenderedPageBreak/>
        <w:t>Przyjęte specjalne</w:t>
      </w:r>
      <w:r w:rsidR="00510522" w:rsidRPr="001906C0">
        <w:rPr>
          <w:rFonts w:ascii="Arial Narrow" w:hAnsi="Arial Narrow"/>
        </w:rPr>
        <w:t>/oryginalne</w:t>
      </w:r>
      <w:r w:rsidRPr="001906C0">
        <w:rPr>
          <w:rFonts w:ascii="Arial Narrow" w:hAnsi="Arial Narrow"/>
        </w:rPr>
        <w:t xml:space="preserve"> metody i urządzenia bad</w:t>
      </w:r>
      <w:r w:rsidR="00263F21" w:rsidRPr="001906C0">
        <w:rPr>
          <w:rFonts w:ascii="Arial Narrow" w:hAnsi="Arial Narrow"/>
        </w:rPr>
        <w:t>a</w:t>
      </w:r>
      <w:r w:rsidRPr="001906C0">
        <w:rPr>
          <w:rFonts w:ascii="Arial Narrow" w:hAnsi="Arial Narrow"/>
        </w:rPr>
        <w:t>wczo-pomiarowe, zakładane metodyki badawcze</w:t>
      </w:r>
      <w:r w:rsidR="00510522" w:rsidRPr="001906C0">
        <w:rPr>
          <w:rFonts w:ascii="Arial Narrow" w:hAnsi="Arial Narrow"/>
        </w:rPr>
        <w:t>, ewentualnie ich nowatorstwo lub nowe zastosowanie</w:t>
      </w:r>
      <w:r w:rsidRPr="001906C0">
        <w:rPr>
          <w:rFonts w:ascii="Arial Narrow" w:hAnsi="Arial Narrow"/>
        </w:rPr>
        <w:t>.</w:t>
      </w:r>
    </w:p>
    <w:p w14:paraId="48CC208F" w14:textId="77777777" w:rsidR="0005515E" w:rsidRPr="00C624A7" w:rsidRDefault="0005515E" w:rsidP="0005515E">
      <w:pPr>
        <w:pStyle w:val="Punkty"/>
        <w:rPr>
          <w:rFonts w:ascii="Arial" w:hAnsi="Arial" w:cs="Arial"/>
          <w:sz w:val="20"/>
          <w:szCs w:val="20"/>
        </w:rPr>
      </w:pPr>
      <w:r w:rsidRPr="00C624A7">
        <w:rPr>
          <w:rFonts w:ascii="Arial" w:hAnsi="Arial" w:cs="Arial"/>
          <w:sz w:val="20"/>
          <w:szCs w:val="20"/>
        </w:rPr>
        <w:t xml:space="preserve">INFORMACJE O OPIEKUNIE NAUKOWYM (PROMOTORZE) PROJEKTU </w:t>
      </w:r>
    </w:p>
    <w:p w14:paraId="48058DF4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1. Imię i nazwisko, tytuł/stopień naukowy, stanowisko. </w:t>
      </w:r>
    </w:p>
    <w:p w14:paraId="2985BFE5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2. Informacje czy opiekun naukowy (promotor) jest pracownikiem Wnioskodawcy. </w:t>
      </w:r>
    </w:p>
    <w:p w14:paraId="4F4BD79F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3. Numer ORCID. </w:t>
      </w:r>
    </w:p>
    <w:p w14:paraId="10A5620E" w14:textId="77777777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 xml:space="preserve">4. Krótka charakterystyka osoby opiekuna naukowego (promotora) (nie więcej niż 900 znaków ze spacjami). </w:t>
      </w:r>
    </w:p>
    <w:p w14:paraId="3FCCCAB5" w14:textId="2B9BBCC3" w:rsidR="0005515E" w:rsidRPr="00C624A7" w:rsidRDefault="0005515E" w:rsidP="0005515E">
      <w:pPr>
        <w:pStyle w:val="Punkty"/>
        <w:numPr>
          <w:ilvl w:val="0"/>
          <w:numId w:val="0"/>
        </w:numPr>
        <w:ind w:left="425"/>
        <w:rPr>
          <w:rFonts w:ascii="Arial" w:hAnsi="Arial" w:cs="Arial"/>
          <w:b w:val="0"/>
          <w:bCs/>
          <w:sz w:val="20"/>
          <w:szCs w:val="20"/>
        </w:rPr>
      </w:pPr>
      <w:r w:rsidRPr="00C624A7">
        <w:rPr>
          <w:rFonts w:ascii="Arial" w:hAnsi="Arial" w:cs="Arial"/>
          <w:b w:val="0"/>
          <w:bCs/>
          <w:sz w:val="20"/>
          <w:szCs w:val="20"/>
        </w:rPr>
        <w:t>5. Opis doświadczenia opiekuna naukowego (promotora) we współpracy z otoczeniem społeczno-gospodarczym w zakresie działalności naukowej i wdrożeniowej w dziedzinach nauki i dyscyplinach naukowych albo dziedzinie sztuki i dyscyplinach artystycznych, w których lokuje się projekt ze szczególnym uwzględnieniem ostatnich 5 lat. Opis powinien uwzględniać doświadczenie w prowadzeniu rozpraw doktorskich stanowiących prace projektowe, konstrukcyjne, technologiczne, wdrożeniowe lub artystyczne oraz najważniejsze publikacje z zakresu tematyki projektu. (do 1500 znaków)</w:t>
      </w:r>
    </w:p>
    <w:p w14:paraId="7327B52C" w14:textId="77777777" w:rsidR="0005515E" w:rsidRPr="00C624A7" w:rsidRDefault="0005515E" w:rsidP="0005515E">
      <w:pPr>
        <w:pStyle w:val="Komentarz"/>
        <w:ind w:left="0"/>
        <w:rPr>
          <w:rFonts w:ascii="Arial" w:hAnsi="Arial" w:cs="Arial"/>
          <w:b/>
          <w:bCs/>
          <w:i w:val="0"/>
        </w:rPr>
      </w:pPr>
      <w:r w:rsidRPr="00C624A7">
        <w:rPr>
          <w:rFonts w:ascii="Arial" w:hAnsi="Arial" w:cs="Arial"/>
          <w:b/>
          <w:bCs/>
          <w:i w:val="0"/>
        </w:rPr>
        <w:t xml:space="preserve">11. Potencjał przedsiębiorcy z perspektywy realizacji projektu (aparatura badawcza, doświadczenie w branży itp.) oraz informacja o wsparciu oferowanym doktorantowi przez przedsiębiorcę. (do 500 znaków) </w:t>
      </w:r>
    </w:p>
    <w:p w14:paraId="54FED634" w14:textId="4F6C5D56" w:rsidR="0005515E" w:rsidRPr="00C624A7" w:rsidRDefault="0005515E" w:rsidP="0005515E">
      <w:pPr>
        <w:pStyle w:val="Komentarz"/>
        <w:ind w:left="0"/>
        <w:rPr>
          <w:rFonts w:ascii="Arial" w:hAnsi="Arial" w:cs="Arial"/>
          <w:b/>
          <w:bCs/>
          <w:i w:val="0"/>
        </w:rPr>
      </w:pPr>
      <w:r w:rsidRPr="00C624A7">
        <w:rPr>
          <w:rFonts w:ascii="Arial" w:hAnsi="Arial" w:cs="Arial"/>
          <w:b/>
          <w:bCs/>
          <w:i w:val="0"/>
        </w:rPr>
        <w:t xml:space="preserve">12. Krótki opis kandydata na opiekuna pomocniczego i jego doświadczeń w pracach B+R w ciągu ostatnich 5 lat. (pole opcjonalne) (do 500 znaków) </w:t>
      </w:r>
    </w:p>
    <w:p w14:paraId="1B7816CE" w14:textId="5CAB7BC8" w:rsidR="00C624A7" w:rsidRDefault="00C624A7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>
        <w:rPr>
          <w:rFonts w:ascii="Arial Narrow" w:hAnsi="Arial Narrow"/>
        </w:rPr>
        <w:t xml:space="preserve">13. </w:t>
      </w:r>
      <w:r w:rsidR="00263F21" w:rsidRPr="001906C0">
        <w:rPr>
          <w:rFonts w:ascii="Arial Narrow" w:hAnsi="Arial Narrow"/>
        </w:rPr>
        <w:t>Informacje o z</w:t>
      </w:r>
      <w:r w:rsidR="00A823BD" w:rsidRPr="001906C0">
        <w:rPr>
          <w:rFonts w:ascii="Arial Narrow" w:hAnsi="Arial Narrow"/>
        </w:rPr>
        <w:t>wiąz</w:t>
      </w:r>
      <w:r w:rsidR="00263F21" w:rsidRPr="001906C0">
        <w:rPr>
          <w:rFonts w:ascii="Arial Narrow" w:hAnsi="Arial Narrow"/>
        </w:rPr>
        <w:t>ku tematyki planowanej działalności naukowej</w:t>
      </w:r>
      <w:r w:rsidR="00015856" w:rsidRPr="001906C0">
        <w:rPr>
          <w:rFonts w:ascii="Arial Narrow" w:hAnsi="Arial Narrow"/>
        </w:rPr>
        <w:t xml:space="preserve"> w ramach rozprawy doktorskiej</w:t>
      </w:r>
      <w:r w:rsidR="00A823BD" w:rsidRPr="001906C0">
        <w:rPr>
          <w:rFonts w:ascii="Arial Narrow" w:hAnsi="Arial Narrow"/>
        </w:rPr>
        <w:t xml:space="preserve"> z</w:t>
      </w:r>
    </w:p>
    <w:p w14:paraId="2783F61E" w14:textId="77777777" w:rsidR="00C624A7" w:rsidRDefault="00A823BD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działalnością przedsiębiorcy albo innego podmiotu, który zatrudnia lub zatrudni osobę przyjętą do </w:t>
      </w:r>
      <w:r w:rsidR="00263F21" w:rsidRPr="001906C0">
        <w:rPr>
          <w:rFonts w:ascii="Arial Narrow" w:hAnsi="Arial Narrow"/>
        </w:rPr>
        <w:t>S</w:t>
      </w:r>
      <w:r w:rsidRPr="001906C0">
        <w:rPr>
          <w:rFonts w:ascii="Arial Narrow" w:hAnsi="Arial Narrow"/>
        </w:rPr>
        <w:t>zkoły</w:t>
      </w:r>
    </w:p>
    <w:p w14:paraId="0AB5DBCC" w14:textId="1722A796" w:rsidR="00A823BD" w:rsidRPr="001906C0" w:rsidRDefault="00263F21" w:rsidP="00C624A7">
      <w:pPr>
        <w:pStyle w:val="Punkty"/>
        <w:numPr>
          <w:ilvl w:val="0"/>
          <w:numId w:val="0"/>
        </w:numPr>
        <w:ind w:left="425" w:hanging="425"/>
        <w:rPr>
          <w:rFonts w:ascii="Arial Narrow" w:hAnsi="Arial Narrow"/>
        </w:rPr>
      </w:pPr>
      <w:r w:rsidRPr="001906C0">
        <w:rPr>
          <w:rFonts w:ascii="Arial Narrow" w:hAnsi="Arial Narrow"/>
        </w:rPr>
        <w:t>D</w:t>
      </w:r>
      <w:r w:rsidR="00A823BD" w:rsidRPr="001906C0">
        <w:rPr>
          <w:rFonts w:ascii="Arial Narrow" w:hAnsi="Arial Narrow"/>
        </w:rPr>
        <w:t>oktorskiej w ramach programu</w:t>
      </w:r>
    </w:p>
    <w:p w14:paraId="2EAF6354" w14:textId="4AF32E7D" w:rsidR="002E6798" w:rsidRPr="001906C0" w:rsidRDefault="002E6798" w:rsidP="001906C0">
      <w:pPr>
        <w:pStyle w:val="Komentarz"/>
        <w:rPr>
          <w:rFonts w:ascii="Arial Narrow" w:hAnsi="Arial Narrow"/>
          <w:bCs/>
        </w:rPr>
      </w:pPr>
      <w:r w:rsidRPr="001906C0">
        <w:rPr>
          <w:rFonts w:ascii="Arial Narrow" w:hAnsi="Arial Narrow"/>
          <w:bCs/>
        </w:rPr>
        <w:t xml:space="preserve">Opis maksymalnie na </w:t>
      </w:r>
      <w:r w:rsidR="00BB1944" w:rsidRPr="001906C0">
        <w:rPr>
          <w:rFonts w:ascii="Arial Narrow" w:hAnsi="Arial Narrow"/>
          <w:bCs/>
        </w:rPr>
        <w:t>2</w:t>
      </w:r>
      <w:r w:rsidRPr="001906C0">
        <w:rPr>
          <w:rFonts w:ascii="Arial Narrow" w:hAnsi="Arial Narrow"/>
          <w:bCs/>
        </w:rPr>
        <w:t xml:space="preserve"> stron</w:t>
      </w:r>
      <w:r w:rsidR="00BB1944" w:rsidRPr="001906C0">
        <w:rPr>
          <w:rFonts w:ascii="Arial Narrow" w:hAnsi="Arial Narrow"/>
          <w:bCs/>
        </w:rPr>
        <w:t>y</w:t>
      </w:r>
      <w:r w:rsidRPr="001906C0">
        <w:rPr>
          <w:rFonts w:ascii="Arial Narrow" w:hAnsi="Arial Narrow"/>
          <w:bCs/>
        </w:rPr>
        <w:t>.</w:t>
      </w:r>
    </w:p>
    <w:p w14:paraId="04004DB4" w14:textId="03895893" w:rsidR="001F25DA" w:rsidRPr="001906C0" w:rsidRDefault="00EF024C" w:rsidP="001906C0">
      <w:pPr>
        <w:pStyle w:val="Komentarz"/>
        <w:rPr>
          <w:rFonts w:ascii="Arial Narrow" w:hAnsi="Arial Narrow"/>
        </w:rPr>
      </w:pPr>
      <w:r w:rsidRPr="001906C0">
        <w:rPr>
          <w:rFonts w:ascii="Arial Narrow" w:hAnsi="Arial Narrow"/>
        </w:rPr>
        <w:t xml:space="preserve">Należy wykazać, że podejmowany temat znajduje się w obszarze działalności badawczej/inżynierskiej/marketingowej </w:t>
      </w:r>
      <w:r w:rsidR="00E17375" w:rsidRPr="001906C0">
        <w:rPr>
          <w:rFonts w:ascii="Arial Narrow" w:hAnsi="Arial Narrow"/>
        </w:rPr>
        <w:t xml:space="preserve">firmy wdrażającej </w:t>
      </w:r>
      <w:r w:rsidR="00865EEA" w:rsidRPr="001906C0">
        <w:rPr>
          <w:rFonts w:ascii="Arial Narrow" w:hAnsi="Arial Narrow"/>
        </w:rPr>
        <w:t>i w jakim zakresie wzmocni pozycję firmy na rynku krajowym/międzynarodowym/światowym.</w:t>
      </w:r>
    </w:p>
    <w:p w14:paraId="05C4A607" w14:textId="77777777" w:rsidR="0005515E" w:rsidRDefault="0005515E" w:rsidP="0005515E">
      <w:pPr>
        <w:pStyle w:val="Komentarz"/>
        <w:ind w:left="0"/>
        <w:rPr>
          <w:rFonts w:ascii="Arial Narrow" w:hAnsi="Arial Narrow"/>
        </w:rPr>
      </w:pPr>
    </w:p>
    <w:p w14:paraId="368BDEDD" w14:textId="642202ED" w:rsid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  <w:r w:rsidRPr="00C624A7">
        <w:rPr>
          <w:rFonts w:ascii="Arial Narrow" w:hAnsi="Arial Narrow"/>
          <w:i w:val="0"/>
          <w:iCs/>
        </w:rPr>
        <w:t>ZAŁĄCZNIKI: dokumenty, które zdaniem kandydata powinny być dołączone do wniosku.</w:t>
      </w:r>
    </w:p>
    <w:p w14:paraId="07D73AA2" w14:textId="1F4D1C3B" w:rsid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p w14:paraId="6C40CCF0" w14:textId="77777777" w:rsidR="00C624A7" w:rsidRDefault="00C624A7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p w14:paraId="47CC0BB0" w14:textId="77777777" w:rsidR="0005515E" w:rsidRPr="0005515E" w:rsidRDefault="0005515E" w:rsidP="0005515E">
      <w:pPr>
        <w:pStyle w:val="Komentarz"/>
        <w:ind w:left="0"/>
        <w:rPr>
          <w:rFonts w:ascii="Arial Narrow" w:hAnsi="Arial Narrow"/>
          <w:i w:val="0"/>
          <w:iCs/>
        </w:rPr>
      </w:pPr>
    </w:p>
    <w:tbl>
      <w:tblPr>
        <w:tblStyle w:val="Tabela-Siatk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2410"/>
        <w:gridCol w:w="3827"/>
      </w:tblGrid>
      <w:tr w:rsidR="00B216FE" w:rsidRPr="00DF55FC" w14:paraId="6D535826" w14:textId="77777777" w:rsidTr="00B216FE">
        <w:tc>
          <w:tcPr>
            <w:tcW w:w="3119" w:type="dxa"/>
            <w:vAlign w:val="bottom"/>
          </w:tcPr>
          <w:p w14:paraId="5E54EAE7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2410" w:type="dxa"/>
            <w:vAlign w:val="bottom"/>
          </w:tcPr>
          <w:p w14:paraId="7AC47E19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3827" w:type="dxa"/>
            <w:vAlign w:val="bottom"/>
          </w:tcPr>
          <w:p w14:paraId="65AE5DDA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</w:tr>
      <w:tr w:rsidR="00B216FE" w:rsidRPr="00DF55FC" w14:paraId="452167E9" w14:textId="77777777" w:rsidTr="00B216FE">
        <w:tc>
          <w:tcPr>
            <w:tcW w:w="3119" w:type="dxa"/>
          </w:tcPr>
          <w:p w14:paraId="31698F7C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Miejscowość, data</w:t>
            </w:r>
          </w:p>
        </w:tc>
        <w:tc>
          <w:tcPr>
            <w:tcW w:w="2410" w:type="dxa"/>
          </w:tcPr>
          <w:p w14:paraId="39B24E41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kandydata</w:t>
            </w:r>
          </w:p>
        </w:tc>
        <w:tc>
          <w:tcPr>
            <w:tcW w:w="3827" w:type="dxa"/>
          </w:tcPr>
          <w:p w14:paraId="70749FBF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osoby upoważnionej</w:t>
            </w: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br/>
              <w:t>ze strony przedsiębiorstwa</w:t>
            </w:r>
          </w:p>
        </w:tc>
      </w:tr>
    </w:tbl>
    <w:p w14:paraId="41766A4B" w14:textId="77777777" w:rsidR="00BB1944" w:rsidRPr="00DC0D0A" w:rsidRDefault="00BB1944" w:rsidP="00DC0D0A">
      <w:pPr>
        <w:rPr>
          <w:rFonts w:ascii="Times New Roman" w:hAnsi="Times New Roman" w:cs="Times New Roman"/>
          <w:sz w:val="20"/>
        </w:rPr>
      </w:pPr>
    </w:p>
    <w:sectPr w:rsidR="00BB1944" w:rsidRPr="00DC0D0A" w:rsidSect="00EB2E4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05D42" w14:textId="77777777" w:rsidR="00EB07B2" w:rsidRDefault="00EB07B2" w:rsidP="00B27AE2">
      <w:pPr>
        <w:spacing w:after="0" w:line="240" w:lineRule="auto"/>
      </w:pPr>
      <w:r>
        <w:separator/>
      </w:r>
    </w:p>
  </w:endnote>
  <w:endnote w:type="continuationSeparator" w:id="0">
    <w:p w14:paraId="33DC447F" w14:textId="77777777" w:rsidR="00EB07B2" w:rsidRDefault="00EB07B2" w:rsidP="00B27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_PDF_Subset">
    <w:altName w:val="Times New Roman"/>
    <w:panose1 w:val="020B0604020202020204"/>
    <w:charset w:val="80"/>
    <w:family w:val="auto"/>
    <w:notTrueType/>
    <w:pitch w:val="default"/>
    <w:sig w:usb0="00002A87" w:usb1="08070000" w:usb2="00000010" w:usb3="00000000" w:csb0="0002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60781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F3EFCA8" w14:textId="77777777" w:rsidR="000543CA" w:rsidRPr="000543CA" w:rsidRDefault="00E0547A">
        <w:pPr>
          <w:pStyle w:val="Stopka"/>
          <w:jc w:val="right"/>
          <w:rPr>
            <w:rFonts w:ascii="Times New Roman" w:hAnsi="Times New Roman" w:cs="Times New Roman"/>
          </w:rPr>
        </w:pPr>
        <w:r w:rsidRPr="000543CA">
          <w:rPr>
            <w:rFonts w:ascii="Times New Roman" w:hAnsi="Times New Roman" w:cs="Times New Roman"/>
          </w:rPr>
          <w:fldChar w:fldCharType="begin"/>
        </w:r>
        <w:r w:rsidR="000543CA" w:rsidRPr="000543CA">
          <w:rPr>
            <w:rFonts w:ascii="Times New Roman" w:hAnsi="Times New Roman" w:cs="Times New Roman"/>
          </w:rPr>
          <w:instrText xml:space="preserve"> PAGE   \* MERGEFORMAT </w:instrText>
        </w:r>
        <w:r w:rsidRPr="000543CA">
          <w:rPr>
            <w:rFonts w:ascii="Times New Roman" w:hAnsi="Times New Roman" w:cs="Times New Roman"/>
          </w:rPr>
          <w:fldChar w:fldCharType="separate"/>
        </w:r>
        <w:r w:rsidR="003D0DB7">
          <w:rPr>
            <w:rFonts w:ascii="Times New Roman" w:hAnsi="Times New Roman" w:cs="Times New Roman"/>
            <w:noProof/>
          </w:rPr>
          <w:t>4</w:t>
        </w:r>
        <w:r w:rsidRPr="000543CA">
          <w:rPr>
            <w:rFonts w:ascii="Times New Roman" w:hAnsi="Times New Roman" w:cs="Times New Roman"/>
          </w:rPr>
          <w:fldChar w:fldCharType="end"/>
        </w:r>
      </w:p>
    </w:sdtContent>
  </w:sdt>
  <w:p w14:paraId="7E6F83CE" w14:textId="77777777" w:rsidR="000543CA" w:rsidRDefault="000543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62320" w14:textId="77777777" w:rsidR="00EB07B2" w:rsidRDefault="00EB07B2" w:rsidP="00B27AE2">
      <w:pPr>
        <w:spacing w:after="0" w:line="240" w:lineRule="auto"/>
      </w:pPr>
      <w:r>
        <w:separator/>
      </w:r>
    </w:p>
  </w:footnote>
  <w:footnote w:type="continuationSeparator" w:id="0">
    <w:p w14:paraId="5C6547DB" w14:textId="77777777" w:rsidR="00EB07B2" w:rsidRDefault="00EB07B2" w:rsidP="00B27AE2">
      <w:pPr>
        <w:spacing w:after="0" w:line="240" w:lineRule="auto"/>
      </w:pPr>
      <w:r>
        <w:continuationSeparator/>
      </w:r>
    </w:p>
  </w:footnote>
  <w:footnote w:id="1">
    <w:p w14:paraId="77214B72" w14:textId="77777777" w:rsidR="00B80E60" w:rsidRPr="0072491E" w:rsidRDefault="00B80E60" w:rsidP="00B80E60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2">
    <w:p w14:paraId="2AE0407B" w14:textId="252CC51D" w:rsidR="00425A69" w:rsidRPr="00CC6CFD" w:rsidRDefault="00425A69" w:rsidP="00425A69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Promotorem musi być pracownik </w:t>
      </w:r>
      <w:r w:rsidR="006410B1">
        <w:rPr>
          <w:rFonts w:ascii="Arial Narrow" w:hAnsi="Arial Narrow"/>
          <w:sz w:val="16"/>
          <w:szCs w:val="16"/>
        </w:rPr>
        <w:t>Uniwersytetu Śląskiego</w:t>
      </w:r>
      <w:r w:rsidRPr="00CC6CFD">
        <w:rPr>
          <w:rFonts w:ascii="Arial Narrow" w:hAnsi="Arial Narrow"/>
          <w:sz w:val="16"/>
          <w:szCs w:val="16"/>
        </w:rPr>
        <w:t xml:space="preserve"> spełniający wymagania Regulaminu Szkoły Doktorskiej</w:t>
      </w:r>
      <w:r>
        <w:rPr>
          <w:rFonts w:ascii="Arial Narrow" w:hAnsi="Arial Narrow"/>
          <w:sz w:val="16"/>
          <w:szCs w:val="16"/>
        </w:rPr>
        <w:t xml:space="preserve"> </w:t>
      </w:r>
      <w:r w:rsidR="006410B1">
        <w:rPr>
          <w:rFonts w:ascii="Arial Narrow" w:hAnsi="Arial Narrow"/>
          <w:sz w:val="16"/>
          <w:szCs w:val="16"/>
        </w:rPr>
        <w:t>UŚ</w:t>
      </w:r>
      <w:r w:rsidRPr="00CC6CFD">
        <w:rPr>
          <w:rFonts w:ascii="Arial Narrow" w:hAnsi="Arial Narrow"/>
          <w:sz w:val="16"/>
          <w:szCs w:val="16"/>
        </w:rPr>
        <w:t xml:space="preserve">. </w:t>
      </w:r>
      <w:proofErr w:type="gramStart"/>
      <w:r w:rsidRPr="00CC6CFD">
        <w:rPr>
          <w:rFonts w:ascii="Arial Narrow" w:hAnsi="Arial Narrow"/>
          <w:sz w:val="16"/>
          <w:szCs w:val="16"/>
        </w:rPr>
        <w:t>Podać</w:t>
      </w:r>
      <w:proofErr w:type="gramEnd"/>
      <w:r w:rsidRPr="00CC6CFD">
        <w:rPr>
          <w:rFonts w:ascii="Arial Narrow" w:hAnsi="Arial Narrow"/>
          <w:sz w:val="16"/>
          <w:szCs w:val="16"/>
        </w:rPr>
        <w:t xml:space="preserve"> jeżeli osoba promotora została uzgodniona. 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 xml:space="preserve">Jeżeli jeszcze nie uzgodniono – </w:t>
      </w:r>
      <w:r w:rsidR="00B216FE" w:rsidRPr="00C86B29">
        <w:rPr>
          <w:rFonts w:ascii="Arial Narrow" w:hAnsi="Arial Narrow"/>
          <w:color w:val="000000" w:themeColor="text1"/>
          <w:sz w:val="16"/>
          <w:szCs w:val="16"/>
        </w:rPr>
        <w:t>proszę zrobić taką adnotację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>.</w:t>
      </w:r>
    </w:p>
  </w:footnote>
  <w:footnote w:id="3">
    <w:p w14:paraId="78167975" w14:textId="0E854FF3" w:rsidR="00425A69" w:rsidRPr="0052204C" w:rsidRDefault="00425A69" w:rsidP="00935ED7">
      <w:pPr>
        <w:spacing w:after="0" w:line="240" w:lineRule="auto"/>
        <w:ind w:left="142" w:hanging="142"/>
        <w:jc w:val="both"/>
        <w:rPr>
          <w:rFonts w:ascii="Arial Narrow" w:hAnsi="Arial Narrow"/>
          <w:i/>
          <w:iCs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Osoba wskazana przez podmiot delegujący pracownika do Szkoły Doktorskiej, spośród pracowników tego podmiotu, spełniająca</w:t>
      </w:r>
      <w:r>
        <w:rPr>
          <w:rFonts w:ascii="Arial Narrow" w:hAnsi="Arial Narrow"/>
          <w:sz w:val="16"/>
          <w:szCs w:val="16"/>
        </w:rPr>
        <w:t xml:space="preserve"> warunki programu </w:t>
      </w:r>
      <w:r w:rsidRPr="008E1A4B">
        <w:rPr>
          <w:rFonts w:ascii="Arial Narrow" w:hAnsi="Arial Narrow"/>
          <w:i/>
          <w:sz w:val="16"/>
          <w:szCs w:val="16"/>
        </w:rPr>
        <w:t>Doktorat wdrożeniowy</w:t>
      </w:r>
      <w:r w:rsidR="00D71B12">
        <w:rPr>
          <w:rFonts w:ascii="Arial Narrow" w:hAnsi="Arial Narrow"/>
          <w:sz w:val="16"/>
          <w:szCs w:val="16"/>
        </w:rPr>
        <w:t>.</w:t>
      </w:r>
      <w:r w:rsidR="00D20528">
        <w:rPr>
          <w:rFonts w:ascii="Arial Narrow" w:hAnsi="Arial Narrow"/>
          <w:sz w:val="16"/>
          <w:szCs w:val="16"/>
        </w:rPr>
        <w:t xml:space="preserve"> </w:t>
      </w:r>
      <w:r w:rsidR="002526BE">
        <w:rPr>
          <w:rFonts w:ascii="Arial Narrow" w:hAnsi="Arial Narrow"/>
          <w:sz w:val="16"/>
          <w:szCs w:val="16"/>
        </w:rPr>
        <w:t xml:space="preserve"> </w:t>
      </w:r>
      <w:r w:rsidR="00015856" w:rsidRPr="00D71B12">
        <w:rPr>
          <w:rFonts w:ascii="Arial Narrow" w:hAnsi="Arial Narrow"/>
          <w:sz w:val="16"/>
          <w:szCs w:val="16"/>
        </w:rPr>
        <w:t>(</w:t>
      </w:r>
      <w:r w:rsidR="0052204C" w:rsidRPr="00D71B12">
        <w:rPr>
          <w:rFonts w:ascii="Arial Narrow" w:hAnsi="Arial Narrow"/>
          <w:iCs/>
          <w:sz w:val="16"/>
          <w:szCs w:val="16"/>
        </w:rPr>
        <w:t>Opiekunem pomocniczym może być osoba posiadająca: stopień doktora lub co najmniej pięcioletnie doświadczenie w prowadzeniu działalności naukowej lub znaczące osiągnięcia w zakresie opracowania i wdrożenia w sferze gospodarczej lub społecznej oryginalnego rozwiązania projektowego, konstrukcyjnego, technologicznego lub artystycznego o ponadlokalnym zakresie oraz trwałym i uniwersalnym charakterze. Osiągnięcia te powinny być potwierdzone dokumentami lub oświadczeniem kandydata na opiekuna pomocniczego.)</w:t>
      </w:r>
    </w:p>
  </w:footnote>
  <w:footnote w:id="4">
    <w:p w14:paraId="113E8859" w14:textId="77777777" w:rsidR="00425A69" w:rsidRPr="0072491E" w:rsidRDefault="00425A69" w:rsidP="00425A69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5">
    <w:p w14:paraId="27018823" w14:textId="77777777" w:rsidR="00425A69" w:rsidRPr="00CC6CFD" w:rsidRDefault="00425A69" w:rsidP="00425A69">
      <w:pPr>
        <w:pStyle w:val="Tekstprzypisudolnego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Dotychczasowe wyniki prac, częściowe rezultaty i osiągnięcia, przydatne z punktu widzenia tematu badań planowanych w ramach doktoratu, w tym publikacje, wdrożenia, patenty.</w:t>
      </w:r>
    </w:p>
  </w:footnote>
  <w:footnote w:id="6">
    <w:p w14:paraId="1CE097B7" w14:textId="77777777" w:rsidR="000A3BD3" w:rsidRPr="00CC6CFD" w:rsidRDefault="000A3BD3" w:rsidP="000A3BD3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azwa, adres, telefon, dane i kontakt do osoby odpowiedzialnej za współpracę z uczelniami i realizację doktoratów wdrożeniowych w podmiocie (firmie, przedsiębiorstwie, instytucji) delegującym pracowników do szkół doktorskich</w:t>
      </w:r>
      <w:r>
        <w:rPr>
          <w:rFonts w:ascii="Arial Narrow" w:hAnsi="Arial Narrow"/>
          <w:sz w:val="16"/>
          <w:szCs w:val="16"/>
        </w:rPr>
        <w:t xml:space="preserve"> oraz odpowiedzialnej za przygotowanie dokumentów formalnych, m.in. umów</w:t>
      </w:r>
      <w:r w:rsidRPr="00CC6CFD">
        <w:rPr>
          <w:rFonts w:ascii="Arial Narrow" w:hAnsi="Arial Narrow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3E86A" w14:textId="3DEEF4B7" w:rsidR="00B27AE2" w:rsidRPr="00DF55FC" w:rsidRDefault="00B27AE2">
    <w:pPr>
      <w:pStyle w:val="Nagwek"/>
      <w:rPr>
        <w:rFonts w:ascii="Arial Narrow" w:hAnsi="Arial Narrow" w:cs="Times New Roman"/>
        <w:i/>
      </w:rPr>
    </w:pPr>
    <w:r w:rsidRPr="00DF55FC">
      <w:rPr>
        <w:rFonts w:ascii="Arial Narrow" w:hAnsi="Arial Narrow" w:cs="Times New Roman"/>
        <w:i/>
      </w:rPr>
      <w:tab/>
    </w:r>
    <w:r w:rsidRPr="00DF55FC">
      <w:rPr>
        <w:rFonts w:ascii="Arial Narrow" w:hAnsi="Arial Narrow" w:cs="Times New Roman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E354B"/>
    <w:multiLevelType w:val="hybridMultilevel"/>
    <w:tmpl w:val="E8AA7E5A"/>
    <w:lvl w:ilvl="0" w:tplc="C96CD6E8">
      <w:start w:val="1"/>
      <w:numFmt w:val="decimal"/>
      <w:pStyle w:val="Punkty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B577E"/>
    <w:multiLevelType w:val="hybridMultilevel"/>
    <w:tmpl w:val="7EA288B8"/>
    <w:lvl w:ilvl="0" w:tplc="0415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AAF4176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1A679EA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4E86B2F"/>
    <w:multiLevelType w:val="hybridMultilevel"/>
    <w:tmpl w:val="590C7B9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  <w:lvlOverride w:ilvl="0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TW0NDY1MjM1tjBV0lEKTi0uzszPAykwrAUAsW5nzSwAAAA="/>
  </w:docVars>
  <w:rsids>
    <w:rsidRoot w:val="00AC41A2"/>
    <w:rsid w:val="00013F4B"/>
    <w:rsid w:val="00015856"/>
    <w:rsid w:val="000161D4"/>
    <w:rsid w:val="00031FDC"/>
    <w:rsid w:val="000443C3"/>
    <w:rsid w:val="000543CA"/>
    <w:rsid w:val="0005515E"/>
    <w:rsid w:val="00056B41"/>
    <w:rsid w:val="00062506"/>
    <w:rsid w:val="000722A0"/>
    <w:rsid w:val="000816BE"/>
    <w:rsid w:val="000866A7"/>
    <w:rsid w:val="0009226D"/>
    <w:rsid w:val="000A3BD3"/>
    <w:rsid w:val="000D6190"/>
    <w:rsid w:val="000F765A"/>
    <w:rsid w:val="00111B33"/>
    <w:rsid w:val="00134ADF"/>
    <w:rsid w:val="00147F0D"/>
    <w:rsid w:val="00174E51"/>
    <w:rsid w:val="001848DB"/>
    <w:rsid w:val="001850A4"/>
    <w:rsid w:val="001906C0"/>
    <w:rsid w:val="00190865"/>
    <w:rsid w:val="001A4940"/>
    <w:rsid w:val="001C4C56"/>
    <w:rsid w:val="001C5F26"/>
    <w:rsid w:val="001D0949"/>
    <w:rsid w:val="001D1A30"/>
    <w:rsid w:val="001F25DA"/>
    <w:rsid w:val="002165BD"/>
    <w:rsid w:val="002526BE"/>
    <w:rsid w:val="002537E3"/>
    <w:rsid w:val="00263F21"/>
    <w:rsid w:val="002A019C"/>
    <w:rsid w:val="002E5F72"/>
    <w:rsid w:val="002E6798"/>
    <w:rsid w:val="0030115B"/>
    <w:rsid w:val="00312E72"/>
    <w:rsid w:val="00341ECD"/>
    <w:rsid w:val="00342FDB"/>
    <w:rsid w:val="00345025"/>
    <w:rsid w:val="0036227F"/>
    <w:rsid w:val="00370D4C"/>
    <w:rsid w:val="00371248"/>
    <w:rsid w:val="00377BCC"/>
    <w:rsid w:val="00390B0E"/>
    <w:rsid w:val="003B3705"/>
    <w:rsid w:val="003B54F1"/>
    <w:rsid w:val="003C04C2"/>
    <w:rsid w:val="003C3838"/>
    <w:rsid w:val="003D0DB7"/>
    <w:rsid w:val="00400452"/>
    <w:rsid w:val="00416910"/>
    <w:rsid w:val="00422F51"/>
    <w:rsid w:val="00425A69"/>
    <w:rsid w:val="00430F5A"/>
    <w:rsid w:val="0043529D"/>
    <w:rsid w:val="00483FC0"/>
    <w:rsid w:val="004B240D"/>
    <w:rsid w:val="004D1EB1"/>
    <w:rsid w:val="004E1FB9"/>
    <w:rsid w:val="004F65EC"/>
    <w:rsid w:val="00502572"/>
    <w:rsid w:val="00506A69"/>
    <w:rsid w:val="00510522"/>
    <w:rsid w:val="0052204C"/>
    <w:rsid w:val="00570719"/>
    <w:rsid w:val="00572BB9"/>
    <w:rsid w:val="00597E9C"/>
    <w:rsid w:val="005B6420"/>
    <w:rsid w:val="005E095C"/>
    <w:rsid w:val="005E1E1F"/>
    <w:rsid w:val="005E2F44"/>
    <w:rsid w:val="005F1A1C"/>
    <w:rsid w:val="00617061"/>
    <w:rsid w:val="00623EDF"/>
    <w:rsid w:val="006312AF"/>
    <w:rsid w:val="00640D41"/>
    <w:rsid w:val="006410B1"/>
    <w:rsid w:val="006562E4"/>
    <w:rsid w:val="00675BA1"/>
    <w:rsid w:val="006924EE"/>
    <w:rsid w:val="006A42CD"/>
    <w:rsid w:val="006B1DE4"/>
    <w:rsid w:val="006B73D1"/>
    <w:rsid w:val="006E0322"/>
    <w:rsid w:val="006F0F46"/>
    <w:rsid w:val="006F1992"/>
    <w:rsid w:val="00710CDA"/>
    <w:rsid w:val="00744BA2"/>
    <w:rsid w:val="007573F7"/>
    <w:rsid w:val="007643FF"/>
    <w:rsid w:val="00776151"/>
    <w:rsid w:val="007B7203"/>
    <w:rsid w:val="007D1DCB"/>
    <w:rsid w:val="007F0FAA"/>
    <w:rsid w:val="007F2AE7"/>
    <w:rsid w:val="00801DEC"/>
    <w:rsid w:val="008366A9"/>
    <w:rsid w:val="00855CDF"/>
    <w:rsid w:val="0086465C"/>
    <w:rsid w:val="00865EEA"/>
    <w:rsid w:val="00875CB2"/>
    <w:rsid w:val="008D1859"/>
    <w:rsid w:val="0093101E"/>
    <w:rsid w:val="00933F45"/>
    <w:rsid w:val="00935ED7"/>
    <w:rsid w:val="00985FC7"/>
    <w:rsid w:val="009C0C92"/>
    <w:rsid w:val="009C25AD"/>
    <w:rsid w:val="00A318F3"/>
    <w:rsid w:val="00A332FB"/>
    <w:rsid w:val="00A37391"/>
    <w:rsid w:val="00A47EE1"/>
    <w:rsid w:val="00A50EDD"/>
    <w:rsid w:val="00A54076"/>
    <w:rsid w:val="00A73EF8"/>
    <w:rsid w:val="00A823BD"/>
    <w:rsid w:val="00AC41A2"/>
    <w:rsid w:val="00AE282A"/>
    <w:rsid w:val="00AF32DC"/>
    <w:rsid w:val="00AF7FEB"/>
    <w:rsid w:val="00B0477B"/>
    <w:rsid w:val="00B216FE"/>
    <w:rsid w:val="00B22860"/>
    <w:rsid w:val="00B22F6F"/>
    <w:rsid w:val="00B27AE2"/>
    <w:rsid w:val="00B71819"/>
    <w:rsid w:val="00B773D5"/>
    <w:rsid w:val="00B80E60"/>
    <w:rsid w:val="00BB1944"/>
    <w:rsid w:val="00BB4F4B"/>
    <w:rsid w:val="00BC46B4"/>
    <w:rsid w:val="00C20CB8"/>
    <w:rsid w:val="00C23C66"/>
    <w:rsid w:val="00C34504"/>
    <w:rsid w:val="00C60714"/>
    <w:rsid w:val="00C624A7"/>
    <w:rsid w:val="00C62DBE"/>
    <w:rsid w:val="00C86B29"/>
    <w:rsid w:val="00C92EBF"/>
    <w:rsid w:val="00CB0512"/>
    <w:rsid w:val="00CC4F3E"/>
    <w:rsid w:val="00CD4C46"/>
    <w:rsid w:val="00CF5411"/>
    <w:rsid w:val="00D116DB"/>
    <w:rsid w:val="00D20528"/>
    <w:rsid w:val="00D24509"/>
    <w:rsid w:val="00D40C80"/>
    <w:rsid w:val="00D46801"/>
    <w:rsid w:val="00D47AF7"/>
    <w:rsid w:val="00D62718"/>
    <w:rsid w:val="00D71B12"/>
    <w:rsid w:val="00D72D43"/>
    <w:rsid w:val="00D7351F"/>
    <w:rsid w:val="00D91E02"/>
    <w:rsid w:val="00DC0D0A"/>
    <w:rsid w:val="00DE1580"/>
    <w:rsid w:val="00DF55FC"/>
    <w:rsid w:val="00E0547A"/>
    <w:rsid w:val="00E06103"/>
    <w:rsid w:val="00E17375"/>
    <w:rsid w:val="00E2481D"/>
    <w:rsid w:val="00E314AE"/>
    <w:rsid w:val="00E34194"/>
    <w:rsid w:val="00E422C0"/>
    <w:rsid w:val="00E65A58"/>
    <w:rsid w:val="00E872EE"/>
    <w:rsid w:val="00E92A5D"/>
    <w:rsid w:val="00E9302F"/>
    <w:rsid w:val="00EB07B2"/>
    <w:rsid w:val="00EB2E42"/>
    <w:rsid w:val="00ED1355"/>
    <w:rsid w:val="00ED1A3A"/>
    <w:rsid w:val="00EF024C"/>
    <w:rsid w:val="00EF1B6B"/>
    <w:rsid w:val="00EF1DE7"/>
    <w:rsid w:val="00F05AC4"/>
    <w:rsid w:val="00F13C5E"/>
    <w:rsid w:val="00F23374"/>
    <w:rsid w:val="00F26641"/>
    <w:rsid w:val="00F27AE8"/>
    <w:rsid w:val="00F52FA9"/>
    <w:rsid w:val="00F86F46"/>
    <w:rsid w:val="00FC70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4CC2"/>
  <w15:docId w15:val="{B62A92FC-770F-4DB9-A760-CBC3F5E1C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2E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C41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855CDF"/>
    <w:pPr>
      <w:ind w:left="426"/>
      <w:contextualSpacing/>
    </w:pPr>
    <w:rPr>
      <w:rFonts w:ascii="Times New Roman" w:hAnsi="Times New Roman" w:cs="Times New Roman"/>
    </w:rPr>
  </w:style>
  <w:style w:type="paragraph" w:customStyle="1" w:styleId="Punkty">
    <w:name w:val="Punkty"/>
    <w:basedOn w:val="Akapitzlist"/>
    <w:link w:val="PunktyZnak"/>
    <w:qFormat/>
    <w:rsid w:val="00A332FB"/>
    <w:pPr>
      <w:numPr>
        <w:numId w:val="1"/>
      </w:numPr>
      <w:spacing w:before="240" w:after="120"/>
      <w:ind w:left="425" w:hanging="425"/>
      <w:jc w:val="both"/>
    </w:pPr>
    <w:rPr>
      <w:b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855CDF"/>
    <w:rPr>
      <w:rFonts w:ascii="Times New Roman" w:hAnsi="Times New Roman" w:cs="Times New Roman"/>
    </w:rPr>
  </w:style>
  <w:style w:type="character" w:customStyle="1" w:styleId="PunktyZnak">
    <w:name w:val="Punkty Znak"/>
    <w:basedOn w:val="AkapitzlistZnak"/>
    <w:link w:val="Punkty"/>
    <w:rsid w:val="00A332FB"/>
    <w:rPr>
      <w:rFonts w:ascii="Times New Roman" w:hAnsi="Times New Roman" w:cs="Times New Roman"/>
      <w:b/>
    </w:rPr>
  </w:style>
  <w:style w:type="paragraph" w:customStyle="1" w:styleId="Komentarz">
    <w:name w:val="Komentarz"/>
    <w:basedOn w:val="Normalny"/>
    <w:link w:val="KomentarzZnak"/>
    <w:qFormat/>
    <w:rsid w:val="00A332FB"/>
    <w:pPr>
      <w:ind w:left="426"/>
    </w:pPr>
    <w:rPr>
      <w:rFonts w:ascii="Times New Roman" w:hAnsi="Times New Roman" w:cs="Times New Roman"/>
      <w:i/>
      <w:sz w:val="20"/>
    </w:rPr>
  </w:style>
  <w:style w:type="paragraph" w:styleId="Nagwek">
    <w:name w:val="header"/>
    <w:basedOn w:val="Normalny"/>
    <w:link w:val="Nagwek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mentarzZnak">
    <w:name w:val="Komentarz Znak"/>
    <w:basedOn w:val="PunktyZnak"/>
    <w:link w:val="Komentarz"/>
    <w:rsid w:val="00A332FB"/>
    <w:rPr>
      <w:rFonts w:ascii="Times New Roman" w:hAnsi="Times New Roman" w:cs="Times New Roman"/>
      <w:b/>
      <w:i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B27AE2"/>
  </w:style>
  <w:style w:type="paragraph" w:styleId="Stopka">
    <w:name w:val="footer"/>
    <w:basedOn w:val="Normalny"/>
    <w:link w:val="Stopka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27AE2"/>
  </w:style>
  <w:style w:type="paragraph" w:styleId="Tekstprzypisudolnego">
    <w:name w:val="footnote text"/>
    <w:basedOn w:val="Normalny"/>
    <w:link w:val="TekstprzypisudolnegoZnak"/>
    <w:uiPriority w:val="99"/>
    <w:unhideWhenUsed/>
    <w:rsid w:val="00425A69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25A69"/>
    <w:rPr>
      <w:rFonts w:eastAsiaTheme="minorHAnsi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5A6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370D4C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F7FE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43C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43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43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43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43C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4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43C3"/>
    <w:rPr>
      <w:rFonts w:ascii="Segoe UI" w:hAnsi="Segoe UI" w:cs="Segoe UI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6103"/>
    <w:rPr>
      <w:color w:val="605E5C"/>
      <w:shd w:val="clear" w:color="auto" w:fill="E1DFDD"/>
    </w:rPr>
  </w:style>
  <w:style w:type="paragraph" w:customStyle="1" w:styleId="PolaTab">
    <w:name w:val="PolaTab"/>
    <w:basedOn w:val="Normalny"/>
    <w:qFormat/>
    <w:rsid w:val="000866A7"/>
    <w:pPr>
      <w:autoSpaceDE w:val="0"/>
      <w:autoSpaceDN w:val="0"/>
      <w:adjustRightInd w:val="0"/>
      <w:spacing w:before="60" w:after="120" w:line="240" w:lineRule="exact"/>
    </w:pPr>
    <w:rPr>
      <w:rFonts w:ascii="Arial Narrow" w:hAnsi="Arial Narrow" w:cs="Times New Roman"/>
      <w:bCs/>
    </w:rPr>
  </w:style>
  <w:style w:type="paragraph" w:customStyle="1" w:styleId="PoleCiemne">
    <w:name w:val="PoleCiemne"/>
    <w:basedOn w:val="Normalny"/>
    <w:qFormat/>
    <w:rsid w:val="000866A7"/>
    <w:pPr>
      <w:autoSpaceDE w:val="0"/>
      <w:autoSpaceDN w:val="0"/>
      <w:adjustRightInd w:val="0"/>
      <w:spacing w:before="60" w:after="40" w:line="240" w:lineRule="auto"/>
    </w:pPr>
    <w:rPr>
      <w:rFonts w:ascii="Arial Narrow" w:hAnsi="Arial Narrow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0636B-A312-4500-8296-3FFE229CD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14</Words>
  <Characters>6084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</dc:creator>
  <cp:keywords/>
  <dc:description/>
  <cp:lastModifiedBy>Iwona Jelonek</cp:lastModifiedBy>
  <cp:revision>2</cp:revision>
  <cp:lastPrinted>2022-01-14T10:25:00Z</cp:lastPrinted>
  <dcterms:created xsi:type="dcterms:W3CDTF">2022-01-14T12:24:00Z</dcterms:created>
  <dcterms:modified xsi:type="dcterms:W3CDTF">2022-01-14T12:24:00Z</dcterms:modified>
</cp:coreProperties>
</file>